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71D81C" w14:textId="77777777" w:rsidR="00047318" w:rsidRPr="00AA786E" w:rsidRDefault="00047318" w:rsidP="000F6F9F">
      <w:pPr>
        <w:rPr>
          <w:rFonts w:cstheme="minorHAnsi"/>
          <w:b/>
          <w:sz w:val="24"/>
          <w:szCs w:val="24"/>
        </w:rPr>
      </w:pPr>
    </w:p>
    <w:p w14:paraId="75D2B1CA" w14:textId="2EA3346D" w:rsidR="00EB44A8" w:rsidRPr="00AA786E" w:rsidRDefault="00E97760" w:rsidP="00E97760">
      <w:pPr>
        <w:jc w:val="center"/>
        <w:rPr>
          <w:rFonts w:cstheme="minorHAnsi"/>
          <w:b/>
          <w:sz w:val="24"/>
          <w:szCs w:val="24"/>
        </w:rPr>
      </w:pPr>
      <w:r w:rsidRPr="00AA786E">
        <w:rPr>
          <w:rFonts w:cstheme="minorHAnsi"/>
          <w:b/>
          <w:sz w:val="24"/>
          <w:szCs w:val="24"/>
        </w:rPr>
        <w:t xml:space="preserve">Regulamin konkursu </w:t>
      </w:r>
      <w:r w:rsidR="00047318" w:rsidRPr="00AA786E">
        <w:rPr>
          <w:rFonts w:cstheme="minorHAnsi"/>
          <w:b/>
          <w:sz w:val="24"/>
          <w:szCs w:val="24"/>
        </w:rPr>
        <w:t>fotograficznego</w:t>
      </w:r>
    </w:p>
    <w:p w14:paraId="4C525A6C" w14:textId="77777777" w:rsidR="00047318" w:rsidRPr="00AA786E" w:rsidRDefault="00047318" w:rsidP="00047318">
      <w:pPr>
        <w:jc w:val="center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„</w:t>
      </w:r>
      <w:r w:rsidRPr="00AA786E">
        <w:rPr>
          <w:rFonts w:cstheme="minorHAnsi"/>
          <w:i/>
          <w:sz w:val="24"/>
          <w:szCs w:val="24"/>
        </w:rPr>
        <w:t>Teknoamerblok. Warszawa. Cztery pory roku.”</w:t>
      </w:r>
    </w:p>
    <w:p w14:paraId="726CD13F" w14:textId="77777777" w:rsidR="00E97760" w:rsidRPr="00AA786E" w:rsidRDefault="00E97760" w:rsidP="00047318">
      <w:pPr>
        <w:rPr>
          <w:rFonts w:cstheme="minorHAnsi"/>
          <w:b/>
          <w:sz w:val="24"/>
          <w:szCs w:val="24"/>
        </w:rPr>
      </w:pPr>
    </w:p>
    <w:p w14:paraId="53A46582" w14:textId="77777777" w:rsidR="00E97760" w:rsidRPr="00AA786E" w:rsidRDefault="00E97760" w:rsidP="00E97760">
      <w:pPr>
        <w:jc w:val="center"/>
        <w:rPr>
          <w:rFonts w:cstheme="minorHAnsi"/>
          <w:b/>
          <w:sz w:val="24"/>
          <w:szCs w:val="24"/>
        </w:rPr>
      </w:pPr>
      <w:r w:rsidRPr="00AA786E">
        <w:rPr>
          <w:rFonts w:cstheme="minorHAnsi"/>
          <w:b/>
          <w:sz w:val="24"/>
          <w:szCs w:val="24"/>
        </w:rPr>
        <w:t>§ 1 Definicje</w:t>
      </w:r>
    </w:p>
    <w:p w14:paraId="7C9C0EE2" w14:textId="03B807E0" w:rsidR="00457BC6" w:rsidRDefault="00457BC6" w:rsidP="00E97760">
      <w:pPr>
        <w:pStyle w:val="Akapitzlist"/>
        <w:numPr>
          <w:ilvl w:val="0"/>
          <w:numId w:val="1"/>
        </w:numPr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Budynki </w:t>
      </w:r>
      <w:r w:rsidR="008468AA">
        <w:rPr>
          <w:rFonts w:cstheme="minorHAnsi"/>
          <w:bCs/>
          <w:sz w:val="24"/>
          <w:szCs w:val="24"/>
        </w:rPr>
        <w:t>–</w:t>
      </w:r>
      <w:r>
        <w:rPr>
          <w:rFonts w:cstheme="minorHAnsi"/>
          <w:b/>
          <w:sz w:val="24"/>
          <w:szCs w:val="24"/>
        </w:rPr>
        <w:t xml:space="preserve"> </w:t>
      </w:r>
      <w:r w:rsidRPr="009C40C9">
        <w:rPr>
          <w:rFonts w:cstheme="minorHAnsi"/>
          <w:sz w:val="24"/>
          <w:szCs w:val="24"/>
        </w:rPr>
        <w:t>budynki</w:t>
      </w:r>
      <w:r w:rsidR="008468AA">
        <w:rPr>
          <w:rFonts w:cstheme="minorHAnsi"/>
          <w:sz w:val="24"/>
          <w:szCs w:val="24"/>
        </w:rPr>
        <w:t xml:space="preserve"> na terenie Warszawy</w:t>
      </w:r>
      <w:r w:rsidRPr="009C40C9">
        <w:rPr>
          <w:rFonts w:cstheme="minorHAnsi"/>
          <w:sz w:val="24"/>
          <w:szCs w:val="24"/>
        </w:rPr>
        <w:t xml:space="preserve">, które zostały zbudowane z wykorzystaniem elementów betonowych (pustaków lub cegieł) wyprodukowanych przez </w:t>
      </w:r>
      <w:r>
        <w:rPr>
          <w:rFonts w:cstheme="minorHAnsi"/>
          <w:sz w:val="24"/>
          <w:szCs w:val="24"/>
        </w:rPr>
        <w:t>Organizatora wskazane</w:t>
      </w:r>
      <w:r w:rsidR="00351963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przez </w:t>
      </w:r>
      <w:r w:rsidR="000F6F9F">
        <w:rPr>
          <w:rFonts w:cstheme="minorHAnsi"/>
          <w:sz w:val="24"/>
          <w:szCs w:val="24"/>
        </w:rPr>
        <w:t>Organizatora</w:t>
      </w:r>
      <w:r w:rsidR="00351963">
        <w:rPr>
          <w:rFonts w:cstheme="minorHAnsi"/>
          <w:sz w:val="24"/>
          <w:szCs w:val="24"/>
        </w:rPr>
        <w:t>, w załączniku nr 2 do Regulaminu,</w:t>
      </w:r>
      <w:r>
        <w:rPr>
          <w:rFonts w:cstheme="minorHAnsi"/>
          <w:sz w:val="24"/>
          <w:szCs w:val="24"/>
        </w:rPr>
        <w:t xml:space="preserve"> jako przedmiot zdjęć wykonywanych w ramach Konkursu. </w:t>
      </w:r>
    </w:p>
    <w:p w14:paraId="20C60276" w14:textId="77777777" w:rsidR="00B64187" w:rsidRDefault="00B64187" w:rsidP="00B64187">
      <w:pPr>
        <w:pStyle w:val="Akapitzlist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E</w:t>
      </w:r>
      <w:r w:rsidR="00445696" w:rsidRPr="00445696">
        <w:rPr>
          <w:rFonts w:cstheme="minorHAnsi"/>
          <w:b/>
          <w:bCs/>
          <w:sz w:val="24"/>
          <w:szCs w:val="24"/>
        </w:rPr>
        <w:t>dycja</w:t>
      </w:r>
      <w:r w:rsidR="00445696" w:rsidRPr="00445696">
        <w:rPr>
          <w:rFonts w:cstheme="minorHAnsi"/>
          <w:sz w:val="24"/>
          <w:szCs w:val="24"/>
        </w:rPr>
        <w:t xml:space="preserve"> </w:t>
      </w:r>
      <w:r w:rsidR="00445696">
        <w:rPr>
          <w:rFonts w:cstheme="minorHAnsi"/>
          <w:sz w:val="24"/>
          <w:szCs w:val="24"/>
        </w:rPr>
        <w:t>–</w:t>
      </w:r>
      <w:r w:rsidR="00445696" w:rsidRPr="00445696">
        <w:rPr>
          <w:rFonts w:cstheme="minorHAnsi"/>
          <w:sz w:val="24"/>
          <w:szCs w:val="24"/>
        </w:rPr>
        <w:t xml:space="preserve"> </w:t>
      </w:r>
      <w:r w:rsidR="00445696">
        <w:rPr>
          <w:rFonts w:cstheme="minorHAnsi"/>
          <w:sz w:val="24"/>
          <w:szCs w:val="24"/>
        </w:rPr>
        <w:t xml:space="preserve">edycja Konkursu. </w:t>
      </w:r>
    </w:p>
    <w:p w14:paraId="26C31ADA" w14:textId="45BD9DE0" w:rsidR="00E97760" w:rsidRPr="00B64187" w:rsidRDefault="00E97760" w:rsidP="00B64187">
      <w:pPr>
        <w:pStyle w:val="Akapitzlist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B64187">
        <w:rPr>
          <w:rFonts w:cstheme="minorHAnsi"/>
          <w:b/>
          <w:bCs/>
          <w:sz w:val="24"/>
          <w:szCs w:val="24"/>
        </w:rPr>
        <w:t>Komisja</w:t>
      </w:r>
      <w:r w:rsidRPr="00B64187">
        <w:rPr>
          <w:rFonts w:cstheme="minorHAnsi"/>
          <w:sz w:val="24"/>
          <w:szCs w:val="24"/>
        </w:rPr>
        <w:t xml:space="preserve"> – powołana przez Organizatora komisja konkursowa złożona z </w:t>
      </w:r>
      <w:r w:rsidR="00042177" w:rsidRPr="00B64187">
        <w:rPr>
          <w:rFonts w:cstheme="minorHAnsi"/>
          <w:sz w:val="24"/>
          <w:szCs w:val="24"/>
        </w:rPr>
        <w:t xml:space="preserve">2 </w:t>
      </w:r>
      <w:r w:rsidRPr="00B64187">
        <w:rPr>
          <w:rFonts w:cstheme="minorHAnsi"/>
          <w:sz w:val="24"/>
          <w:szCs w:val="24"/>
        </w:rPr>
        <w:t>przedstawicieli Organizatora</w:t>
      </w:r>
      <w:r w:rsidR="003E7551" w:rsidRPr="00B64187">
        <w:rPr>
          <w:rFonts w:cstheme="minorHAnsi"/>
          <w:sz w:val="24"/>
          <w:szCs w:val="24"/>
        </w:rPr>
        <w:t xml:space="preserve"> oraz 2 przedstawicieli Szkoły</w:t>
      </w:r>
      <w:r w:rsidRPr="00B64187">
        <w:rPr>
          <w:rFonts w:cstheme="minorHAnsi"/>
          <w:sz w:val="24"/>
          <w:szCs w:val="24"/>
        </w:rPr>
        <w:t xml:space="preserve">, </w:t>
      </w:r>
    </w:p>
    <w:p w14:paraId="5504FFF5" w14:textId="77777777" w:rsidR="00B64187" w:rsidRPr="00B64187" w:rsidRDefault="00E97760" w:rsidP="00B64187">
      <w:pPr>
        <w:pStyle w:val="Akapitzlist"/>
        <w:numPr>
          <w:ilvl w:val="0"/>
          <w:numId w:val="1"/>
        </w:numPr>
        <w:jc w:val="both"/>
        <w:rPr>
          <w:rFonts w:cstheme="minorHAnsi"/>
          <w:b/>
          <w:sz w:val="24"/>
          <w:szCs w:val="24"/>
        </w:rPr>
      </w:pPr>
      <w:r w:rsidRPr="00445696">
        <w:rPr>
          <w:rFonts w:cstheme="minorHAnsi"/>
          <w:b/>
          <w:sz w:val="24"/>
          <w:szCs w:val="24"/>
        </w:rPr>
        <w:t>Konkurs</w:t>
      </w:r>
      <w:r w:rsidRPr="00445696">
        <w:rPr>
          <w:rFonts w:cstheme="minorHAnsi"/>
          <w:bCs/>
          <w:sz w:val="24"/>
          <w:szCs w:val="24"/>
        </w:rPr>
        <w:t xml:space="preserve"> –</w:t>
      </w:r>
      <w:r w:rsidRPr="00445696">
        <w:rPr>
          <w:rFonts w:cstheme="minorHAnsi"/>
          <w:b/>
          <w:sz w:val="24"/>
          <w:szCs w:val="24"/>
        </w:rPr>
        <w:t xml:space="preserve"> </w:t>
      </w:r>
      <w:r w:rsidRPr="00445696">
        <w:rPr>
          <w:rFonts w:cstheme="minorHAnsi"/>
          <w:sz w:val="24"/>
          <w:szCs w:val="24"/>
        </w:rPr>
        <w:t xml:space="preserve">konkurs </w:t>
      </w:r>
      <w:r w:rsidR="00623F2A" w:rsidRPr="00445696">
        <w:rPr>
          <w:rFonts w:cstheme="minorHAnsi"/>
          <w:sz w:val="24"/>
          <w:szCs w:val="24"/>
        </w:rPr>
        <w:t>„Teknoamerblok. Warszawa</w:t>
      </w:r>
      <w:r w:rsidR="00623F2A" w:rsidRPr="00623F2A">
        <w:rPr>
          <w:rFonts w:cstheme="minorHAnsi"/>
          <w:sz w:val="24"/>
          <w:szCs w:val="24"/>
        </w:rPr>
        <w:t>. Cztery pory roku.”</w:t>
      </w:r>
      <w:r w:rsidRPr="00AA786E">
        <w:rPr>
          <w:rFonts w:cstheme="minorHAnsi"/>
          <w:sz w:val="24"/>
          <w:szCs w:val="24"/>
        </w:rPr>
        <w:t xml:space="preserve"> prowadzony przez Organizatora.</w:t>
      </w:r>
    </w:p>
    <w:p w14:paraId="07B06ACC" w14:textId="77777777" w:rsidR="00B64187" w:rsidRPr="00B64187" w:rsidRDefault="00457BC6" w:rsidP="00B64187">
      <w:pPr>
        <w:pStyle w:val="Akapitzlist"/>
        <w:numPr>
          <w:ilvl w:val="0"/>
          <w:numId w:val="1"/>
        </w:numPr>
        <w:jc w:val="both"/>
        <w:rPr>
          <w:rFonts w:cstheme="minorHAnsi"/>
          <w:b/>
          <w:sz w:val="24"/>
          <w:szCs w:val="24"/>
        </w:rPr>
      </w:pPr>
      <w:r w:rsidRPr="00B64187">
        <w:rPr>
          <w:rFonts w:cstheme="minorHAnsi"/>
          <w:b/>
          <w:bCs/>
          <w:sz w:val="24"/>
          <w:szCs w:val="24"/>
        </w:rPr>
        <w:t>Opiekun Konkursu</w:t>
      </w:r>
      <w:r w:rsidRPr="00B64187">
        <w:rPr>
          <w:rFonts w:cstheme="minorHAnsi"/>
          <w:sz w:val="24"/>
          <w:szCs w:val="24"/>
        </w:rPr>
        <w:t xml:space="preserve"> – przedstawiciel Szkoły </w:t>
      </w:r>
    </w:p>
    <w:p w14:paraId="202F09BA" w14:textId="324A3DF5" w:rsidR="00AA786E" w:rsidRPr="00B64187" w:rsidRDefault="00E97760" w:rsidP="00B64187">
      <w:pPr>
        <w:pStyle w:val="Akapitzlist"/>
        <w:numPr>
          <w:ilvl w:val="0"/>
          <w:numId w:val="1"/>
        </w:numPr>
        <w:jc w:val="both"/>
        <w:rPr>
          <w:rFonts w:cstheme="minorHAnsi"/>
          <w:b/>
          <w:sz w:val="24"/>
          <w:szCs w:val="24"/>
        </w:rPr>
      </w:pPr>
      <w:r w:rsidRPr="00B64187">
        <w:rPr>
          <w:rFonts w:cstheme="minorHAnsi"/>
          <w:b/>
          <w:sz w:val="24"/>
          <w:szCs w:val="24"/>
        </w:rPr>
        <w:t xml:space="preserve">Organizator </w:t>
      </w:r>
      <w:r w:rsidR="004871BD" w:rsidRPr="00B64187">
        <w:rPr>
          <w:rFonts w:cstheme="minorHAnsi"/>
          <w:bCs/>
          <w:sz w:val="24"/>
          <w:szCs w:val="24"/>
        </w:rPr>
        <w:t>–</w:t>
      </w:r>
      <w:r w:rsidR="004871BD" w:rsidRPr="00B64187">
        <w:rPr>
          <w:rFonts w:cstheme="minorHAnsi"/>
          <w:b/>
          <w:sz w:val="24"/>
          <w:szCs w:val="24"/>
        </w:rPr>
        <w:t xml:space="preserve"> </w:t>
      </w:r>
      <w:r w:rsidR="00047318" w:rsidRPr="00B64187">
        <w:rPr>
          <w:rFonts w:cstheme="minorHAnsi"/>
          <w:sz w:val="24"/>
          <w:szCs w:val="24"/>
        </w:rPr>
        <w:t xml:space="preserve">Teknoamerblok </w:t>
      </w:r>
      <w:r w:rsidR="00EB44A8" w:rsidRPr="00B64187">
        <w:rPr>
          <w:rFonts w:cstheme="minorHAnsi"/>
          <w:sz w:val="24"/>
          <w:szCs w:val="24"/>
        </w:rPr>
        <w:t>Spółka</w:t>
      </w:r>
      <w:r w:rsidR="004871BD" w:rsidRPr="00B64187">
        <w:rPr>
          <w:rFonts w:cstheme="minorHAnsi"/>
          <w:sz w:val="24"/>
          <w:szCs w:val="24"/>
        </w:rPr>
        <w:t xml:space="preserve"> z ograniczoną odpowiedzialnością z siedzibą w</w:t>
      </w:r>
      <w:r w:rsidR="00EB44A8" w:rsidRPr="00B64187">
        <w:rPr>
          <w:rFonts w:cstheme="minorHAnsi"/>
          <w:sz w:val="24"/>
          <w:szCs w:val="24"/>
        </w:rPr>
        <w:t xml:space="preserve"> </w:t>
      </w:r>
      <w:r w:rsidR="00FC4733" w:rsidRPr="00B64187">
        <w:rPr>
          <w:rFonts w:cstheme="minorHAnsi"/>
          <w:sz w:val="24"/>
          <w:szCs w:val="24"/>
        </w:rPr>
        <w:t>Warszawie, ul. Janka Muzykanta 60</w:t>
      </w:r>
      <w:r w:rsidR="00B64187" w:rsidRPr="00B64187">
        <w:rPr>
          <w:rFonts w:cstheme="minorHAnsi"/>
          <w:b/>
          <w:sz w:val="24"/>
          <w:szCs w:val="24"/>
        </w:rPr>
        <w:t>.</w:t>
      </w:r>
    </w:p>
    <w:p w14:paraId="65C2BC63" w14:textId="2DC4E57C" w:rsidR="00AA786E" w:rsidRPr="00E700BE" w:rsidRDefault="00E97760" w:rsidP="00AA786E">
      <w:pPr>
        <w:pStyle w:val="Akapitzlist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b/>
          <w:sz w:val="24"/>
          <w:szCs w:val="24"/>
        </w:rPr>
        <w:t xml:space="preserve">Regulamin </w:t>
      </w:r>
      <w:r w:rsidRPr="00AA786E">
        <w:rPr>
          <w:rFonts w:cstheme="minorHAnsi"/>
          <w:bCs/>
          <w:sz w:val="24"/>
          <w:szCs w:val="24"/>
        </w:rPr>
        <w:t>–</w:t>
      </w:r>
      <w:r w:rsidRPr="00AA786E">
        <w:rPr>
          <w:rFonts w:cstheme="minorHAnsi"/>
          <w:sz w:val="24"/>
          <w:szCs w:val="24"/>
        </w:rPr>
        <w:t xml:space="preserve"> niniejszy regulamin Konkursu</w:t>
      </w:r>
      <w:r w:rsidR="00AA786E" w:rsidRPr="00AA786E">
        <w:rPr>
          <w:rFonts w:cstheme="minorHAnsi"/>
          <w:sz w:val="24"/>
          <w:szCs w:val="24"/>
        </w:rPr>
        <w:t xml:space="preserve"> „</w:t>
      </w:r>
      <w:r w:rsidR="00AA786E" w:rsidRPr="00AA786E">
        <w:rPr>
          <w:rFonts w:cstheme="minorHAnsi"/>
          <w:i/>
          <w:sz w:val="24"/>
          <w:szCs w:val="24"/>
        </w:rPr>
        <w:t>Teknoamerblok. Warszawa. Cztery pory roku.”</w:t>
      </w:r>
    </w:p>
    <w:p w14:paraId="75A48189" w14:textId="42971E15" w:rsidR="00E700BE" w:rsidRPr="00AA786E" w:rsidRDefault="00E700BE" w:rsidP="00AA786E">
      <w:pPr>
        <w:pStyle w:val="Akapitzlist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Szkoła </w:t>
      </w:r>
      <w:r w:rsidRPr="00152225">
        <w:rPr>
          <w:rFonts w:cstheme="minorHAnsi"/>
          <w:bCs/>
          <w:sz w:val="24"/>
          <w:szCs w:val="24"/>
        </w:rPr>
        <w:t>-</w:t>
      </w:r>
      <w:r>
        <w:rPr>
          <w:rFonts w:cstheme="minorHAnsi"/>
          <w:b/>
          <w:sz w:val="24"/>
          <w:szCs w:val="24"/>
        </w:rPr>
        <w:t xml:space="preserve"> </w:t>
      </w:r>
      <w:r w:rsidR="00152225" w:rsidRPr="00AA786E">
        <w:rPr>
          <w:rFonts w:cstheme="minorHAnsi"/>
          <w:sz w:val="24"/>
          <w:szCs w:val="24"/>
        </w:rPr>
        <w:t>Zesp</w:t>
      </w:r>
      <w:r w:rsidR="00152225">
        <w:rPr>
          <w:rFonts w:cstheme="minorHAnsi"/>
          <w:sz w:val="24"/>
          <w:szCs w:val="24"/>
        </w:rPr>
        <w:t>ół</w:t>
      </w:r>
      <w:r w:rsidR="00152225" w:rsidRPr="00AA786E">
        <w:rPr>
          <w:rFonts w:cstheme="minorHAnsi"/>
          <w:sz w:val="24"/>
          <w:szCs w:val="24"/>
        </w:rPr>
        <w:t xml:space="preserve"> Szkół Fototechnicznych w Warszawie</w:t>
      </w:r>
      <w:r w:rsidR="00152225">
        <w:rPr>
          <w:rFonts w:cstheme="minorHAnsi"/>
          <w:sz w:val="24"/>
          <w:szCs w:val="24"/>
        </w:rPr>
        <w:t xml:space="preserve"> we współpracy, z którym organizowany jest Konkurs. </w:t>
      </w:r>
    </w:p>
    <w:p w14:paraId="543E35C1" w14:textId="15E5BA64" w:rsidR="006C50B1" w:rsidRPr="00AA786E" w:rsidRDefault="00E97760" w:rsidP="006C50B1">
      <w:pPr>
        <w:pStyle w:val="Akapitzlist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AA786E">
        <w:rPr>
          <w:rFonts w:cstheme="minorHAnsi"/>
          <w:b/>
          <w:sz w:val="24"/>
          <w:szCs w:val="24"/>
        </w:rPr>
        <w:t xml:space="preserve">Uczestnik </w:t>
      </w:r>
      <w:r w:rsidRPr="006C50B1">
        <w:rPr>
          <w:rFonts w:cstheme="minorHAnsi"/>
          <w:bCs/>
          <w:sz w:val="24"/>
          <w:szCs w:val="24"/>
        </w:rPr>
        <w:t>–</w:t>
      </w:r>
      <w:r w:rsidR="006C50B1">
        <w:rPr>
          <w:rFonts w:cstheme="minorHAnsi"/>
          <w:sz w:val="24"/>
          <w:szCs w:val="24"/>
        </w:rPr>
        <w:t xml:space="preserve"> </w:t>
      </w:r>
      <w:r w:rsidR="006C50B1" w:rsidRPr="00AA786E">
        <w:rPr>
          <w:rFonts w:cstheme="minorHAnsi"/>
          <w:sz w:val="24"/>
          <w:szCs w:val="24"/>
        </w:rPr>
        <w:t>ucz</w:t>
      </w:r>
      <w:r w:rsidR="006C50B1">
        <w:rPr>
          <w:rFonts w:cstheme="minorHAnsi"/>
          <w:sz w:val="24"/>
          <w:szCs w:val="24"/>
        </w:rPr>
        <w:t>eń</w:t>
      </w:r>
      <w:r w:rsidR="006C50B1" w:rsidRPr="00AA786E">
        <w:rPr>
          <w:rFonts w:cstheme="minorHAnsi"/>
          <w:sz w:val="24"/>
          <w:szCs w:val="24"/>
        </w:rPr>
        <w:t xml:space="preserve"> </w:t>
      </w:r>
      <w:r w:rsidR="00152225">
        <w:rPr>
          <w:rFonts w:cstheme="minorHAnsi"/>
          <w:sz w:val="24"/>
          <w:szCs w:val="24"/>
        </w:rPr>
        <w:t>Szkoły</w:t>
      </w:r>
      <w:r w:rsidR="006C50B1">
        <w:rPr>
          <w:rFonts w:cstheme="minorHAnsi"/>
          <w:sz w:val="24"/>
          <w:szCs w:val="24"/>
        </w:rPr>
        <w:t>.</w:t>
      </w:r>
    </w:p>
    <w:p w14:paraId="4318BD99" w14:textId="71A1096C" w:rsidR="00E97760" w:rsidRPr="00AA786E" w:rsidRDefault="00E97760" w:rsidP="00457BC6">
      <w:pPr>
        <w:pStyle w:val="Akapitzlist"/>
        <w:jc w:val="both"/>
        <w:rPr>
          <w:rFonts w:cstheme="minorHAnsi"/>
          <w:b/>
          <w:sz w:val="24"/>
          <w:szCs w:val="24"/>
        </w:rPr>
      </w:pPr>
    </w:p>
    <w:p w14:paraId="272E5DFE" w14:textId="77777777" w:rsidR="00E97760" w:rsidRPr="00AA786E" w:rsidRDefault="00E97760" w:rsidP="00E97760">
      <w:pPr>
        <w:jc w:val="both"/>
        <w:rPr>
          <w:rFonts w:cstheme="minorHAnsi"/>
          <w:sz w:val="24"/>
          <w:szCs w:val="24"/>
        </w:rPr>
      </w:pPr>
    </w:p>
    <w:p w14:paraId="38D890B9" w14:textId="77777777" w:rsidR="00E97760" w:rsidRPr="00AA786E" w:rsidRDefault="00E97760" w:rsidP="00E97760">
      <w:pPr>
        <w:jc w:val="center"/>
        <w:rPr>
          <w:rFonts w:cstheme="minorHAnsi"/>
          <w:b/>
          <w:sz w:val="24"/>
          <w:szCs w:val="24"/>
        </w:rPr>
      </w:pPr>
      <w:r w:rsidRPr="00AA786E">
        <w:rPr>
          <w:rFonts w:cstheme="minorHAnsi"/>
          <w:b/>
          <w:sz w:val="24"/>
          <w:szCs w:val="24"/>
        </w:rPr>
        <w:t>§ 2 Postanowienia ogólne</w:t>
      </w:r>
    </w:p>
    <w:p w14:paraId="6734CC91" w14:textId="77777777" w:rsidR="00E97760" w:rsidRPr="00AA786E" w:rsidRDefault="00E97760" w:rsidP="00E97760">
      <w:pPr>
        <w:pStyle w:val="Akapitzlist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Niniejszy Regulamin określa zasady Konkursu.</w:t>
      </w:r>
    </w:p>
    <w:p w14:paraId="04E8F000" w14:textId="5C916F8F" w:rsidR="00445696" w:rsidRPr="00E2302F" w:rsidRDefault="00445696" w:rsidP="00E2302F">
      <w:pPr>
        <w:pStyle w:val="Akapitzlist"/>
        <w:numPr>
          <w:ilvl w:val="0"/>
          <w:numId w:val="2"/>
        </w:numPr>
        <w:rPr>
          <w:rFonts w:cstheme="minorHAnsi"/>
          <w:sz w:val="24"/>
          <w:szCs w:val="24"/>
        </w:rPr>
      </w:pPr>
      <w:r w:rsidRPr="00E2302F">
        <w:rPr>
          <w:rFonts w:cstheme="minorHAnsi"/>
          <w:sz w:val="24"/>
          <w:szCs w:val="24"/>
        </w:rPr>
        <w:t>Organizator przewiduje cztery Edycje konkursu tj. zima, wiosna, lato, jesień</w:t>
      </w:r>
      <w:r w:rsidR="00E2302F" w:rsidRPr="00E2302F">
        <w:rPr>
          <w:rFonts w:cstheme="minorHAnsi"/>
          <w:sz w:val="24"/>
          <w:szCs w:val="24"/>
        </w:rPr>
        <w:t xml:space="preserve"> Edycja zimowa rozpocznie się 7 lutego 2020 r. Każda kolejna rozpocznie się po zakończeniu poprzedniej. Przez zakończenie Edycji rozumie się ogłoszenie listy laureatów.  </w:t>
      </w:r>
    </w:p>
    <w:p w14:paraId="516A9619" w14:textId="5E25BC5E" w:rsidR="00E97760" w:rsidRPr="00AA786E" w:rsidRDefault="00E97760" w:rsidP="00E2302F">
      <w:pPr>
        <w:pStyle w:val="Akapitzlist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B64187">
        <w:rPr>
          <w:rFonts w:cstheme="minorHAnsi"/>
          <w:sz w:val="24"/>
          <w:szCs w:val="24"/>
        </w:rPr>
        <w:t xml:space="preserve">Konkurs jest prowadzony przez Organizatora </w:t>
      </w:r>
      <w:r w:rsidR="007B4F0B" w:rsidRPr="00B64187">
        <w:rPr>
          <w:rFonts w:cstheme="minorHAnsi"/>
          <w:sz w:val="24"/>
          <w:szCs w:val="24"/>
        </w:rPr>
        <w:t xml:space="preserve">i </w:t>
      </w:r>
      <w:r w:rsidR="00E2302F" w:rsidRPr="00E2302F">
        <w:rPr>
          <w:rFonts w:cstheme="minorHAnsi"/>
          <w:sz w:val="24"/>
          <w:szCs w:val="24"/>
        </w:rPr>
        <w:t xml:space="preserve">ogłaszany </w:t>
      </w:r>
      <w:r w:rsidR="00D460AC" w:rsidRPr="00B64187">
        <w:rPr>
          <w:rFonts w:cstheme="minorHAnsi"/>
          <w:sz w:val="24"/>
          <w:szCs w:val="24"/>
        </w:rPr>
        <w:t xml:space="preserve">przez Szkołę </w:t>
      </w:r>
      <w:r w:rsidR="007B4F0B" w:rsidRPr="00B64187">
        <w:rPr>
          <w:rFonts w:cstheme="minorHAnsi"/>
          <w:sz w:val="24"/>
          <w:szCs w:val="24"/>
        </w:rPr>
        <w:t xml:space="preserve">na stronach internetowych </w:t>
      </w:r>
      <w:r w:rsidR="00B64187">
        <w:rPr>
          <w:rFonts w:cstheme="minorHAnsi"/>
          <w:sz w:val="24"/>
          <w:szCs w:val="24"/>
        </w:rPr>
        <w:t xml:space="preserve">oraz </w:t>
      </w:r>
      <w:r w:rsidR="00E2302F" w:rsidRPr="00E2302F">
        <w:rPr>
          <w:rFonts w:cstheme="minorHAnsi"/>
          <w:sz w:val="24"/>
          <w:szCs w:val="24"/>
        </w:rPr>
        <w:t>tablicach ogłoszeniowych.</w:t>
      </w:r>
    </w:p>
    <w:p w14:paraId="010D0E15" w14:textId="4335B1C1" w:rsidR="00E97760" w:rsidRPr="00AA786E" w:rsidRDefault="001B7041" w:rsidP="00E97760">
      <w:pPr>
        <w:pStyle w:val="Akapitzlist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</w:t>
      </w:r>
      <w:r w:rsidR="00C42301">
        <w:rPr>
          <w:rFonts w:cstheme="minorHAnsi"/>
          <w:sz w:val="24"/>
          <w:szCs w:val="24"/>
        </w:rPr>
        <w:t xml:space="preserve">undatorem nagród </w:t>
      </w:r>
      <w:r w:rsidR="00E97760" w:rsidRPr="00AA786E">
        <w:rPr>
          <w:rFonts w:cstheme="minorHAnsi"/>
          <w:sz w:val="24"/>
          <w:szCs w:val="24"/>
        </w:rPr>
        <w:t>jest Organizator.</w:t>
      </w:r>
    </w:p>
    <w:p w14:paraId="6CE1FCAA" w14:textId="77777777" w:rsidR="00E97760" w:rsidRPr="00AA786E" w:rsidRDefault="00E97760" w:rsidP="00E97760">
      <w:pPr>
        <w:jc w:val="center"/>
        <w:rPr>
          <w:rFonts w:cstheme="minorHAnsi"/>
          <w:b/>
          <w:sz w:val="24"/>
          <w:szCs w:val="24"/>
        </w:rPr>
      </w:pPr>
    </w:p>
    <w:p w14:paraId="497EBB73" w14:textId="77777777" w:rsidR="00B64187" w:rsidRDefault="00B64187" w:rsidP="00E97760">
      <w:pPr>
        <w:jc w:val="center"/>
        <w:rPr>
          <w:rFonts w:cstheme="minorHAnsi"/>
          <w:b/>
          <w:sz w:val="24"/>
          <w:szCs w:val="24"/>
        </w:rPr>
      </w:pPr>
    </w:p>
    <w:p w14:paraId="1DE9FE66" w14:textId="77777777" w:rsidR="00B64187" w:rsidRDefault="00B64187" w:rsidP="00E97760">
      <w:pPr>
        <w:jc w:val="center"/>
        <w:rPr>
          <w:rFonts w:cstheme="minorHAnsi"/>
          <w:b/>
          <w:sz w:val="24"/>
          <w:szCs w:val="24"/>
        </w:rPr>
      </w:pPr>
    </w:p>
    <w:p w14:paraId="68B85BAE" w14:textId="77777777" w:rsidR="00E2302F" w:rsidRDefault="00E2302F" w:rsidP="00E97760">
      <w:pPr>
        <w:jc w:val="center"/>
        <w:rPr>
          <w:rFonts w:cstheme="minorHAnsi"/>
          <w:b/>
          <w:sz w:val="24"/>
          <w:szCs w:val="24"/>
        </w:rPr>
      </w:pPr>
    </w:p>
    <w:p w14:paraId="34D15DCE" w14:textId="77777777" w:rsidR="00B64187" w:rsidRDefault="00B64187" w:rsidP="00E97760">
      <w:pPr>
        <w:jc w:val="center"/>
        <w:rPr>
          <w:rFonts w:cstheme="minorHAnsi"/>
          <w:b/>
          <w:sz w:val="24"/>
          <w:szCs w:val="24"/>
        </w:rPr>
      </w:pPr>
    </w:p>
    <w:p w14:paraId="34A6F913" w14:textId="77777777" w:rsidR="00E97760" w:rsidRPr="00AA786E" w:rsidRDefault="00E97760" w:rsidP="00E97760">
      <w:pPr>
        <w:jc w:val="center"/>
        <w:rPr>
          <w:rFonts w:cstheme="minorHAnsi"/>
          <w:b/>
          <w:sz w:val="24"/>
          <w:szCs w:val="24"/>
        </w:rPr>
      </w:pPr>
      <w:r w:rsidRPr="00AA786E">
        <w:rPr>
          <w:rFonts w:cstheme="minorHAnsi"/>
          <w:b/>
          <w:sz w:val="24"/>
          <w:szCs w:val="24"/>
        </w:rPr>
        <w:lastRenderedPageBreak/>
        <w:t>§ 3 Uczestnictwo w Konkursie</w:t>
      </w:r>
    </w:p>
    <w:p w14:paraId="51EC494A" w14:textId="77777777" w:rsidR="00E2302F" w:rsidRPr="00E2302F" w:rsidRDefault="00E97760" w:rsidP="00E2302F">
      <w:pPr>
        <w:pStyle w:val="Akapitzlist"/>
        <w:numPr>
          <w:ilvl w:val="0"/>
          <w:numId w:val="3"/>
        </w:numPr>
        <w:jc w:val="both"/>
        <w:rPr>
          <w:rFonts w:cstheme="minorHAnsi"/>
          <w:b/>
          <w:sz w:val="24"/>
          <w:szCs w:val="24"/>
        </w:rPr>
      </w:pPr>
      <w:r w:rsidRPr="00AA786E">
        <w:rPr>
          <w:rFonts w:cstheme="minorHAnsi"/>
          <w:sz w:val="24"/>
          <w:szCs w:val="24"/>
        </w:rPr>
        <w:t xml:space="preserve">W konkursie udział mogą wziąć </w:t>
      </w:r>
      <w:r w:rsidR="00457BC6">
        <w:rPr>
          <w:rFonts w:cstheme="minorHAnsi"/>
          <w:sz w:val="24"/>
          <w:szCs w:val="24"/>
        </w:rPr>
        <w:t xml:space="preserve">uczniowie Szkoły. </w:t>
      </w:r>
      <w:r w:rsidRPr="00AA786E">
        <w:rPr>
          <w:rFonts w:cstheme="minorHAnsi"/>
          <w:sz w:val="24"/>
          <w:szCs w:val="24"/>
        </w:rPr>
        <w:t xml:space="preserve"> </w:t>
      </w:r>
    </w:p>
    <w:p w14:paraId="6CD0000A" w14:textId="70C4853B" w:rsidR="00600C10" w:rsidRPr="008C5C95" w:rsidRDefault="00E97760" w:rsidP="00E2302F">
      <w:pPr>
        <w:pStyle w:val="Akapitzlist"/>
        <w:numPr>
          <w:ilvl w:val="0"/>
          <w:numId w:val="3"/>
        </w:numPr>
        <w:jc w:val="both"/>
        <w:rPr>
          <w:rFonts w:cstheme="minorHAnsi"/>
          <w:b/>
          <w:sz w:val="24"/>
          <w:szCs w:val="24"/>
        </w:rPr>
      </w:pPr>
      <w:r w:rsidRPr="00E2302F">
        <w:rPr>
          <w:rFonts w:cstheme="minorHAnsi"/>
          <w:sz w:val="24"/>
          <w:szCs w:val="24"/>
        </w:rPr>
        <w:t xml:space="preserve">Warunkiem wzięcia udziału w Konkursie jest zaakceptowanie Regulaminu, </w:t>
      </w:r>
      <w:r w:rsidR="00D460AC" w:rsidRPr="00E2302F">
        <w:rPr>
          <w:rFonts w:cstheme="minorHAnsi"/>
          <w:sz w:val="24"/>
          <w:szCs w:val="24"/>
        </w:rPr>
        <w:t xml:space="preserve">opublikowanego na stronie internetowej Szkoły pod adresem </w:t>
      </w:r>
      <w:hyperlink r:id="rId8" w:history="1">
        <w:r w:rsidR="00D460AC" w:rsidRPr="00E2302F">
          <w:rPr>
            <w:rStyle w:val="Hipercze"/>
            <w:rFonts w:cstheme="minorHAnsi"/>
            <w:color w:val="auto"/>
            <w:sz w:val="24"/>
            <w:szCs w:val="24"/>
          </w:rPr>
          <w:t>www.fotospokojna.com</w:t>
        </w:r>
      </w:hyperlink>
      <w:r w:rsidR="00D460AC" w:rsidRPr="00E2302F">
        <w:rPr>
          <w:rFonts w:cstheme="minorHAnsi"/>
          <w:sz w:val="24"/>
          <w:szCs w:val="24"/>
        </w:rPr>
        <w:t xml:space="preserve">  </w:t>
      </w:r>
    </w:p>
    <w:p w14:paraId="27573FC9" w14:textId="3E38111C" w:rsidR="00E97760" w:rsidRPr="00E2302F" w:rsidRDefault="00E97760" w:rsidP="00E2302F">
      <w:pPr>
        <w:pStyle w:val="Akapitzlist"/>
        <w:numPr>
          <w:ilvl w:val="0"/>
          <w:numId w:val="18"/>
        </w:numPr>
        <w:jc w:val="both"/>
        <w:rPr>
          <w:rFonts w:cstheme="minorHAnsi"/>
          <w:b/>
          <w:sz w:val="24"/>
          <w:szCs w:val="24"/>
        </w:rPr>
      </w:pPr>
      <w:r w:rsidRPr="00E2302F">
        <w:rPr>
          <w:rFonts w:cstheme="minorHAnsi"/>
          <w:sz w:val="24"/>
          <w:szCs w:val="24"/>
        </w:rPr>
        <w:t>Zgłoszenie udziału w Konkursie</w:t>
      </w:r>
      <w:r w:rsidR="00334F14" w:rsidRPr="00E2302F">
        <w:rPr>
          <w:rFonts w:cstheme="minorHAnsi"/>
          <w:sz w:val="24"/>
          <w:szCs w:val="24"/>
        </w:rPr>
        <w:t xml:space="preserve"> oznacza </w:t>
      </w:r>
      <w:r w:rsidRPr="00E2302F">
        <w:rPr>
          <w:rFonts w:cstheme="minorHAnsi"/>
          <w:sz w:val="24"/>
          <w:szCs w:val="24"/>
        </w:rPr>
        <w:t>akceptację Regulaminu.</w:t>
      </w:r>
    </w:p>
    <w:p w14:paraId="684C03EA" w14:textId="20B75165" w:rsidR="005F2CB4" w:rsidRPr="00E2302F" w:rsidRDefault="005F2CB4" w:rsidP="00E2302F">
      <w:pPr>
        <w:pStyle w:val="Akapitzlist"/>
        <w:numPr>
          <w:ilvl w:val="0"/>
          <w:numId w:val="18"/>
        </w:numPr>
        <w:jc w:val="both"/>
        <w:rPr>
          <w:rFonts w:cstheme="minorHAnsi"/>
          <w:b/>
          <w:sz w:val="24"/>
          <w:szCs w:val="24"/>
        </w:rPr>
      </w:pPr>
      <w:r w:rsidRPr="00E2302F">
        <w:rPr>
          <w:rFonts w:cstheme="minorHAnsi"/>
          <w:sz w:val="24"/>
          <w:szCs w:val="24"/>
        </w:rPr>
        <w:t xml:space="preserve">Zgłoszenia do Konkursu należy dokonać </w:t>
      </w:r>
      <w:r w:rsidR="00457BC6" w:rsidRPr="00E2302F">
        <w:rPr>
          <w:rFonts w:cstheme="minorHAnsi"/>
          <w:sz w:val="24"/>
          <w:szCs w:val="24"/>
        </w:rPr>
        <w:t>przez złożenie zdjęć konkursowych  Opiekunowi Konkursu w następujących terminach:</w:t>
      </w:r>
    </w:p>
    <w:p w14:paraId="022875D7" w14:textId="77777777" w:rsidR="00457BC6" w:rsidRPr="00AA786E" w:rsidRDefault="00457BC6" w:rsidP="00457BC6">
      <w:pPr>
        <w:pStyle w:val="Akapitzlist"/>
        <w:numPr>
          <w:ilvl w:val="1"/>
          <w:numId w:val="3"/>
        </w:numPr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Edycja zima – do 2 marca 2020 r.</w:t>
      </w:r>
    </w:p>
    <w:p w14:paraId="653D76FF" w14:textId="77777777" w:rsidR="00457BC6" w:rsidRPr="00AA786E" w:rsidRDefault="00457BC6" w:rsidP="00457BC6">
      <w:pPr>
        <w:pStyle w:val="Akapitzlist"/>
        <w:numPr>
          <w:ilvl w:val="1"/>
          <w:numId w:val="3"/>
        </w:numPr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Edycja wiosna – do 15 czerwca r.</w:t>
      </w:r>
    </w:p>
    <w:p w14:paraId="417B406E" w14:textId="22127BBE" w:rsidR="00457BC6" w:rsidRDefault="00457BC6" w:rsidP="00457BC6">
      <w:pPr>
        <w:pStyle w:val="Akapitzlist"/>
        <w:numPr>
          <w:ilvl w:val="1"/>
          <w:numId w:val="3"/>
        </w:numPr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Edycja lato – do 21 września 202</w:t>
      </w:r>
      <w:r w:rsidR="006270EC">
        <w:rPr>
          <w:rFonts w:cstheme="minorHAnsi"/>
          <w:sz w:val="24"/>
          <w:szCs w:val="24"/>
        </w:rPr>
        <w:t>1</w:t>
      </w:r>
      <w:r w:rsidRPr="00AA786E">
        <w:rPr>
          <w:rFonts w:cstheme="minorHAnsi"/>
          <w:sz w:val="24"/>
          <w:szCs w:val="24"/>
        </w:rPr>
        <w:t xml:space="preserve"> r.</w:t>
      </w:r>
    </w:p>
    <w:p w14:paraId="5BD7D58D" w14:textId="44721B2F" w:rsidR="00457BC6" w:rsidRPr="00457BC6" w:rsidRDefault="00457BC6" w:rsidP="00457BC6">
      <w:pPr>
        <w:pStyle w:val="Akapitzlist"/>
        <w:numPr>
          <w:ilvl w:val="1"/>
          <w:numId w:val="3"/>
        </w:numPr>
        <w:rPr>
          <w:rFonts w:cstheme="minorHAnsi"/>
          <w:sz w:val="24"/>
          <w:szCs w:val="24"/>
        </w:rPr>
      </w:pPr>
      <w:r w:rsidRPr="00457BC6">
        <w:rPr>
          <w:rFonts w:cstheme="minorHAnsi"/>
          <w:sz w:val="24"/>
          <w:szCs w:val="24"/>
        </w:rPr>
        <w:t>Edycja jesień – do 7 grudnia 202</w:t>
      </w:r>
      <w:r w:rsidR="006270EC">
        <w:rPr>
          <w:rFonts w:cstheme="minorHAnsi"/>
          <w:sz w:val="24"/>
          <w:szCs w:val="24"/>
        </w:rPr>
        <w:t>1</w:t>
      </w:r>
      <w:r w:rsidRPr="00457BC6">
        <w:rPr>
          <w:rFonts w:cstheme="minorHAnsi"/>
          <w:sz w:val="24"/>
          <w:szCs w:val="24"/>
        </w:rPr>
        <w:t xml:space="preserve"> r.</w:t>
      </w:r>
    </w:p>
    <w:p w14:paraId="18B7A76D" w14:textId="6A88558F" w:rsidR="00534960" w:rsidRPr="00E2302F" w:rsidRDefault="00534960" w:rsidP="00E2302F">
      <w:pPr>
        <w:pStyle w:val="Akapitzlist"/>
        <w:numPr>
          <w:ilvl w:val="0"/>
          <w:numId w:val="20"/>
        </w:numPr>
        <w:ind w:left="1134"/>
        <w:jc w:val="both"/>
        <w:rPr>
          <w:rFonts w:cstheme="minorHAnsi"/>
          <w:sz w:val="24"/>
          <w:szCs w:val="24"/>
        </w:rPr>
      </w:pPr>
      <w:r w:rsidRPr="00E2302F">
        <w:rPr>
          <w:rFonts w:cstheme="minorHAnsi"/>
          <w:sz w:val="24"/>
          <w:szCs w:val="24"/>
        </w:rPr>
        <w:t>Zdjęcia należy złożyć na dowolnym, ale powszechnie stosowanym, nośniku informacji.</w:t>
      </w:r>
    </w:p>
    <w:p w14:paraId="2F128764" w14:textId="4E4BFB25" w:rsidR="00534960" w:rsidRPr="00B64187" w:rsidRDefault="00534960" w:rsidP="00E2302F">
      <w:pPr>
        <w:pStyle w:val="Akapitzlist"/>
        <w:numPr>
          <w:ilvl w:val="0"/>
          <w:numId w:val="20"/>
        </w:numPr>
        <w:ind w:left="1134"/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 xml:space="preserve">W zgłoszeniu </w:t>
      </w:r>
      <w:r w:rsidR="00A37844">
        <w:rPr>
          <w:rFonts w:cstheme="minorHAnsi"/>
          <w:sz w:val="24"/>
          <w:szCs w:val="24"/>
        </w:rPr>
        <w:t>k</w:t>
      </w:r>
      <w:r w:rsidRPr="00AA786E">
        <w:rPr>
          <w:rFonts w:cstheme="minorHAnsi"/>
          <w:sz w:val="24"/>
          <w:szCs w:val="24"/>
        </w:rPr>
        <w:t xml:space="preserve">onkursowym </w:t>
      </w:r>
      <w:r w:rsidRPr="00B64187">
        <w:rPr>
          <w:rFonts w:cstheme="minorHAnsi"/>
          <w:sz w:val="24"/>
          <w:szCs w:val="24"/>
        </w:rPr>
        <w:t xml:space="preserve">Uczestnik </w:t>
      </w:r>
      <w:r w:rsidR="006D06D7" w:rsidRPr="00B64187">
        <w:rPr>
          <w:rFonts w:cstheme="minorHAnsi"/>
          <w:sz w:val="24"/>
          <w:szCs w:val="24"/>
        </w:rPr>
        <w:t xml:space="preserve">wypełnia </w:t>
      </w:r>
      <w:r w:rsidR="00B64187" w:rsidRPr="00B64187">
        <w:rPr>
          <w:rFonts w:cstheme="minorHAnsi"/>
          <w:sz w:val="24"/>
          <w:szCs w:val="24"/>
        </w:rPr>
        <w:t xml:space="preserve">Kartę informacyjną stanowiącą załącznik nr </w:t>
      </w:r>
      <w:r w:rsidR="00760F6C">
        <w:rPr>
          <w:rFonts w:cstheme="minorHAnsi"/>
          <w:sz w:val="24"/>
          <w:szCs w:val="24"/>
        </w:rPr>
        <w:t>3</w:t>
      </w:r>
      <w:r w:rsidR="00B64187" w:rsidRPr="00B64187">
        <w:rPr>
          <w:rFonts w:cstheme="minorHAnsi"/>
          <w:sz w:val="24"/>
          <w:szCs w:val="24"/>
        </w:rPr>
        <w:t xml:space="preserve"> regulaminu.</w:t>
      </w:r>
    </w:p>
    <w:p w14:paraId="58787371" w14:textId="3CA8B41D" w:rsidR="00DE4469" w:rsidRDefault="00534960" w:rsidP="00E2302F">
      <w:pPr>
        <w:pStyle w:val="Akapitzlist"/>
        <w:numPr>
          <w:ilvl w:val="0"/>
          <w:numId w:val="20"/>
        </w:numPr>
        <w:ind w:left="1134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kładając</w:t>
      </w:r>
      <w:r w:rsidR="00386239" w:rsidRPr="00AA786E">
        <w:rPr>
          <w:rFonts w:cstheme="minorHAnsi"/>
          <w:sz w:val="24"/>
          <w:szCs w:val="24"/>
        </w:rPr>
        <w:t xml:space="preserve"> zdjęci</w:t>
      </w:r>
      <w:r w:rsidR="005F2CB4">
        <w:rPr>
          <w:rFonts w:cstheme="minorHAnsi"/>
          <w:sz w:val="24"/>
          <w:szCs w:val="24"/>
        </w:rPr>
        <w:t>a</w:t>
      </w:r>
      <w:r w:rsidR="00386239" w:rsidRPr="00AA786E">
        <w:rPr>
          <w:rFonts w:cstheme="minorHAnsi"/>
          <w:sz w:val="24"/>
          <w:szCs w:val="24"/>
        </w:rPr>
        <w:t xml:space="preserve"> konkursowe</w:t>
      </w:r>
      <w:r w:rsidR="00DE4469" w:rsidRPr="00AA786E">
        <w:rPr>
          <w:rFonts w:cstheme="minorHAnsi"/>
          <w:sz w:val="24"/>
          <w:szCs w:val="24"/>
        </w:rPr>
        <w:t xml:space="preserve"> Uczestnik oświadcza, że</w:t>
      </w:r>
      <w:r w:rsidR="005F2CB4">
        <w:rPr>
          <w:rFonts w:cstheme="minorHAnsi"/>
          <w:sz w:val="24"/>
          <w:szCs w:val="24"/>
        </w:rPr>
        <w:t xml:space="preserve"> jest </w:t>
      </w:r>
      <w:r w:rsidR="00457BC6">
        <w:rPr>
          <w:rFonts w:cstheme="minorHAnsi"/>
          <w:sz w:val="24"/>
          <w:szCs w:val="24"/>
        </w:rPr>
        <w:t xml:space="preserve">ich </w:t>
      </w:r>
      <w:r w:rsidR="005F2CB4">
        <w:rPr>
          <w:rFonts w:cstheme="minorHAnsi"/>
          <w:sz w:val="24"/>
          <w:szCs w:val="24"/>
        </w:rPr>
        <w:t>autorem i</w:t>
      </w:r>
      <w:r w:rsidR="00DE4469" w:rsidRPr="00AA786E">
        <w:rPr>
          <w:rFonts w:cstheme="minorHAnsi"/>
          <w:sz w:val="24"/>
          <w:szCs w:val="24"/>
        </w:rPr>
        <w:t xml:space="preserve"> ma wszelkie prawa do </w:t>
      </w:r>
      <w:r w:rsidR="00463089">
        <w:rPr>
          <w:rFonts w:cstheme="minorHAnsi"/>
          <w:sz w:val="24"/>
          <w:szCs w:val="24"/>
        </w:rPr>
        <w:t xml:space="preserve">nich </w:t>
      </w:r>
      <w:r w:rsidR="00386239" w:rsidRPr="00AA786E">
        <w:rPr>
          <w:rFonts w:cstheme="minorHAnsi"/>
          <w:sz w:val="24"/>
          <w:szCs w:val="24"/>
        </w:rPr>
        <w:t xml:space="preserve"> </w:t>
      </w:r>
      <w:r w:rsidR="00DE4469" w:rsidRPr="00AA786E">
        <w:rPr>
          <w:rFonts w:cstheme="minorHAnsi"/>
          <w:sz w:val="24"/>
          <w:szCs w:val="24"/>
        </w:rPr>
        <w:t xml:space="preserve">i </w:t>
      </w:r>
      <w:r w:rsidR="00463089">
        <w:rPr>
          <w:rFonts w:cstheme="minorHAnsi"/>
          <w:sz w:val="24"/>
          <w:szCs w:val="24"/>
        </w:rPr>
        <w:t>nie są</w:t>
      </w:r>
      <w:r w:rsidR="00DE4469" w:rsidRPr="00AA786E">
        <w:rPr>
          <w:rFonts w:cstheme="minorHAnsi"/>
          <w:sz w:val="24"/>
          <w:szCs w:val="24"/>
        </w:rPr>
        <w:t xml:space="preserve"> on</w:t>
      </w:r>
      <w:r w:rsidR="00463089">
        <w:rPr>
          <w:rFonts w:cstheme="minorHAnsi"/>
          <w:sz w:val="24"/>
          <w:szCs w:val="24"/>
        </w:rPr>
        <w:t>e</w:t>
      </w:r>
      <w:r w:rsidR="00DE4469" w:rsidRPr="00AA786E">
        <w:rPr>
          <w:rFonts w:cstheme="minorHAnsi"/>
          <w:sz w:val="24"/>
          <w:szCs w:val="24"/>
        </w:rPr>
        <w:t xml:space="preserve"> ograniczone żadnym</w:t>
      </w:r>
      <w:r w:rsidR="003E1C7B" w:rsidRPr="00AA786E">
        <w:rPr>
          <w:rFonts w:cstheme="minorHAnsi"/>
          <w:sz w:val="24"/>
          <w:szCs w:val="24"/>
        </w:rPr>
        <w:t>i</w:t>
      </w:r>
      <w:r w:rsidR="00DE4469" w:rsidRPr="00AA786E">
        <w:rPr>
          <w:rFonts w:cstheme="minorHAnsi"/>
          <w:sz w:val="24"/>
          <w:szCs w:val="24"/>
        </w:rPr>
        <w:t xml:space="preserve"> prawami osób trzecich, a także </w:t>
      </w:r>
      <w:r w:rsidR="00463089">
        <w:rPr>
          <w:rFonts w:cstheme="minorHAnsi"/>
          <w:sz w:val="24"/>
          <w:szCs w:val="24"/>
        </w:rPr>
        <w:t>s</w:t>
      </w:r>
      <w:r w:rsidR="004E5E22">
        <w:rPr>
          <w:rFonts w:cstheme="minorHAnsi"/>
          <w:sz w:val="24"/>
          <w:szCs w:val="24"/>
        </w:rPr>
        <w:t>ą</w:t>
      </w:r>
      <w:r w:rsidR="00DE4469" w:rsidRPr="00AA786E">
        <w:rPr>
          <w:rFonts w:cstheme="minorHAnsi"/>
          <w:sz w:val="24"/>
          <w:szCs w:val="24"/>
        </w:rPr>
        <w:t xml:space="preserve"> zgodne z prawem.</w:t>
      </w:r>
    </w:p>
    <w:p w14:paraId="22CBB360" w14:textId="13F77288" w:rsidR="007C31AB" w:rsidRPr="005673AE" w:rsidRDefault="007C31AB" w:rsidP="00E2302F">
      <w:pPr>
        <w:pStyle w:val="Akapitzlist"/>
        <w:numPr>
          <w:ilvl w:val="0"/>
          <w:numId w:val="20"/>
        </w:numPr>
        <w:ind w:left="1134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 przypadku Uczestnika nie będącego osobą pełnoletnią do udziału w Konkursie niezbędna jest </w:t>
      </w:r>
      <w:r w:rsidRPr="005673AE">
        <w:rPr>
          <w:rFonts w:cstheme="minorHAnsi"/>
          <w:sz w:val="24"/>
          <w:szCs w:val="24"/>
        </w:rPr>
        <w:t>zgoda</w:t>
      </w:r>
      <w:r w:rsidR="00CA2C55" w:rsidRPr="005673AE">
        <w:rPr>
          <w:rFonts w:cstheme="minorHAnsi"/>
          <w:sz w:val="24"/>
          <w:szCs w:val="24"/>
        </w:rPr>
        <w:t xml:space="preserve"> </w:t>
      </w:r>
      <w:r w:rsidR="005673AE" w:rsidRPr="005673AE">
        <w:rPr>
          <w:rFonts w:cstheme="minorHAnsi"/>
          <w:sz w:val="24"/>
          <w:szCs w:val="24"/>
        </w:rPr>
        <w:t>Rodzica (załącznik nr 1)</w:t>
      </w:r>
      <w:r w:rsidR="00600C10" w:rsidRPr="005673AE">
        <w:rPr>
          <w:rFonts w:cstheme="minorHAnsi"/>
          <w:sz w:val="24"/>
          <w:szCs w:val="24"/>
        </w:rPr>
        <w:t xml:space="preserve"> </w:t>
      </w:r>
      <w:r w:rsidRPr="005673AE">
        <w:rPr>
          <w:rFonts w:cstheme="minorHAnsi"/>
          <w:sz w:val="24"/>
          <w:szCs w:val="24"/>
        </w:rPr>
        <w:t xml:space="preserve">  </w:t>
      </w:r>
    </w:p>
    <w:p w14:paraId="263E9409" w14:textId="77777777" w:rsidR="00E97760" w:rsidRPr="00AA786E" w:rsidRDefault="00E97760" w:rsidP="00E97760">
      <w:pPr>
        <w:pStyle w:val="Akapitzlist"/>
        <w:jc w:val="both"/>
        <w:rPr>
          <w:rFonts w:cstheme="minorHAnsi"/>
          <w:b/>
          <w:sz w:val="24"/>
          <w:szCs w:val="24"/>
        </w:rPr>
      </w:pPr>
    </w:p>
    <w:p w14:paraId="49C1E533" w14:textId="0ED08C6E" w:rsidR="00E97760" w:rsidRPr="00AA786E" w:rsidRDefault="00E97760" w:rsidP="00E97760">
      <w:pPr>
        <w:jc w:val="center"/>
        <w:rPr>
          <w:rFonts w:cstheme="minorHAnsi"/>
          <w:b/>
          <w:sz w:val="24"/>
          <w:szCs w:val="24"/>
        </w:rPr>
      </w:pPr>
      <w:r w:rsidRPr="00AA786E">
        <w:rPr>
          <w:rFonts w:cstheme="minorHAnsi"/>
          <w:b/>
          <w:sz w:val="24"/>
          <w:szCs w:val="24"/>
        </w:rPr>
        <w:t>§ 4 Przebieg Konkursu</w:t>
      </w:r>
    </w:p>
    <w:p w14:paraId="2189F7B1" w14:textId="430967A2" w:rsidR="007C31AB" w:rsidRPr="00E2302F" w:rsidRDefault="00E97760" w:rsidP="00E2302F">
      <w:pPr>
        <w:pStyle w:val="Akapitzlist"/>
        <w:numPr>
          <w:ilvl w:val="0"/>
          <w:numId w:val="4"/>
        </w:numPr>
        <w:rPr>
          <w:rFonts w:cstheme="minorHAnsi"/>
          <w:sz w:val="24"/>
          <w:szCs w:val="24"/>
        </w:rPr>
      </w:pPr>
      <w:r w:rsidRPr="00E2302F">
        <w:rPr>
          <w:rFonts w:cstheme="minorHAnsi"/>
          <w:sz w:val="24"/>
          <w:szCs w:val="24"/>
        </w:rPr>
        <w:t xml:space="preserve">Zadaniem Konkursowym </w:t>
      </w:r>
      <w:r w:rsidR="00457BC6" w:rsidRPr="00E2302F">
        <w:rPr>
          <w:rFonts w:cstheme="minorHAnsi"/>
          <w:sz w:val="24"/>
          <w:szCs w:val="24"/>
        </w:rPr>
        <w:t xml:space="preserve">w każdej Edycji </w:t>
      </w:r>
      <w:r w:rsidRPr="00E2302F">
        <w:rPr>
          <w:rFonts w:cstheme="minorHAnsi"/>
          <w:sz w:val="24"/>
          <w:szCs w:val="24"/>
        </w:rPr>
        <w:t xml:space="preserve">jest </w:t>
      </w:r>
      <w:r w:rsidR="00E2302F" w:rsidRPr="00E2302F">
        <w:rPr>
          <w:rFonts w:cstheme="minorHAnsi"/>
          <w:sz w:val="24"/>
          <w:szCs w:val="24"/>
        </w:rPr>
        <w:t xml:space="preserve">wykonanie zdjęć </w:t>
      </w:r>
      <w:r w:rsidR="00457BC6" w:rsidRPr="00E2302F">
        <w:rPr>
          <w:rFonts w:cstheme="minorHAnsi"/>
          <w:sz w:val="24"/>
          <w:szCs w:val="24"/>
        </w:rPr>
        <w:t xml:space="preserve">co najmniej pięciu </w:t>
      </w:r>
      <w:r w:rsidR="008468AA" w:rsidRPr="00E2302F">
        <w:rPr>
          <w:rFonts w:cstheme="minorHAnsi"/>
          <w:sz w:val="24"/>
          <w:szCs w:val="24"/>
        </w:rPr>
        <w:t>B</w:t>
      </w:r>
      <w:r w:rsidR="00457BC6" w:rsidRPr="00E2302F">
        <w:rPr>
          <w:rFonts w:cstheme="minorHAnsi"/>
          <w:sz w:val="24"/>
          <w:szCs w:val="24"/>
        </w:rPr>
        <w:t>udynków</w:t>
      </w:r>
      <w:r w:rsidR="009C40C9" w:rsidRPr="00E2302F">
        <w:rPr>
          <w:rFonts w:cstheme="minorHAnsi"/>
          <w:sz w:val="24"/>
          <w:szCs w:val="24"/>
        </w:rPr>
        <w:t>.</w:t>
      </w:r>
      <w:r w:rsidR="00FA2CE1" w:rsidRPr="00E2302F">
        <w:rPr>
          <w:rFonts w:cstheme="minorHAnsi"/>
          <w:sz w:val="24"/>
          <w:szCs w:val="24"/>
        </w:rPr>
        <w:t xml:space="preserve"> Zdjęcia powinny zostać wykonane w planie ogólnym oraz zawierać detale architektoniczne Budynków. </w:t>
      </w:r>
      <w:r w:rsidR="00534960" w:rsidRPr="00E2302F">
        <w:rPr>
          <w:rFonts w:cstheme="minorHAnsi"/>
          <w:sz w:val="24"/>
          <w:szCs w:val="24"/>
        </w:rPr>
        <w:t xml:space="preserve"> </w:t>
      </w:r>
      <w:r w:rsidR="00E2302F" w:rsidRPr="00E2302F">
        <w:rPr>
          <w:rFonts w:cstheme="minorHAnsi"/>
          <w:sz w:val="24"/>
          <w:szCs w:val="24"/>
        </w:rPr>
        <w:t>Na każdym zdjęciu powinno być wskazanie, który Budynek został przedstawiony na zdjęciu</w:t>
      </w:r>
    </w:p>
    <w:p w14:paraId="04E34B1D" w14:textId="44F9AD8E" w:rsidR="00534960" w:rsidRPr="00A37844" w:rsidRDefault="00534960" w:rsidP="00534960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A37844">
        <w:rPr>
          <w:rFonts w:cstheme="minorHAnsi"/>
          <w:sz w:val="24"/>
          <w:szCs w:val="24"/>
        </w:rPr>
        <w:t xml:space="preserve">Zdjęcia powinny być zapisane w formacie TIFF lub JPEG w najwyższej jakości </w:t>
      </w:r>
      <w:r w:rsidRPr="00A37844">
        <w:rPr>
          <w:rFonts w:cstheme="minorHAnsi"/>
          <w:sz w:val="24"/>
          <w:szCs w:val="24"/>
        </w:rPr>
        <w:br/>
        <w:t xml:space="preserve">i posiadać rozdzielczość min. 16MPx. </w:t>
      </w:r>
    </w:p>
    <w:p w14:paraId="68B661FD" w14:textId="7A2F6F1B" w:rsidR="00E97760" w:rsidRPr="00131197" w:rsidRDefault="007C31AB" w:rsidP="00131197">
      <w:pPr>
        <w:pStyle w:val="Akapitzlist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Zdjęcia powinny zostać wykonane we właściwej dla danej Edycji porze roku</w:t>
      </w:r>
      <w:r w:rsidR="00FA2CE1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</w:t>
      </w:r>
    </w:p>
    <w:p w14:paraId="00F1FC55" w14:textId="77777777" w:rsidR="00445696" w:rsidRDefault="00BD2283" w:rsidP="00E97760">
      <w:pPr>
        <w:pStyle w:val="Akapitzlist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 xml:space="preserve">Zabrania się </w:t>
      </w:r>
      <w:r w:rsidR="0021458C" w:rsidRPr="00AA786E">
        <w:rPr>
          <w:rFonts w:cstheme="minorHAnsi"/>
          <w:sz w:val="24"/>
          <w:szCs w:val="24"/>
        </w:rPr>
        <w:t>przesyłania zdjęć zawierających treści</w:t>
      </w:r>
      <w:r w:rsidRPr="00AA786E">
        <w:rPr>
          <w:rFonts w:cstheme="minorHAnsi"/>
          <w:sz w:val="24"/>
          <w:szCs w:val="24"/>
        </w:rPr>
        <w:t xml:space="preserve"> wulgarne, bezprawne lub naruszające dobre obyczaje</w:t>
      </w:r>
      <w:r w:rsidR="0021458C" w:rsidRPr="00AA786E">
        <w:rPr>
          <w:rFonts w:cstheme="minorHAnsi"/>
          <w:sz w:val="24"/>
          <w:szCs w:val="24"/>
        </w:rPr>
        <w:t xml:space="preserve"> czy prawa osób trzecich</w:t>
      </w:r>
      <w:r w:rsidRPr="00AA786E">
        <w:rPr>
          <w:rFonts w:cstheme="minorHAnsi"/>
          <w:sz w:val="24"/>
          <w:szCs w:val="24"/>
        </w:rPr>
        <w:t>.</w:t>
      </w:r>
      <w:r w:rsidR="00FC73A9" w:rsidRPr="00AA786E">
        <w:rPr>
          <w:rFonts w:cstheme="minorHAnsi"/>
          <w:sz w:val="24"/>
          <w:szCs w:val="24"/>
        </w:rPr>
        <w:t xml:space="preserve"> </w:t>
      </w:r>
    </w:p>
    <w:p w14:paraId="41B78511" w14:textId="488A0C1C" w:rsidR="00E97760" w:rsidRDefault="00445696" w:rsidP="00E97760">
      <w:pPr>
        <w:pStyle w:val="Akapitzlist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445696">
        <w:rPr>
          <w:rFonts w:cstheme="minorHAnsi"/>
          <w:sz w:val="24"/>
          <w:szCs w:val="24"/>
        </w:rPr>
        <w:t>Ponadto, na zdjęciach nie powinni znajdować się ludzie ujęci w sposób, który umożliwiałby ich identyfikację</w:t>
      </w:r>
      <w:r>
        <w:rPr>
          <w:rFonts w:cstheme="minorHAnsi"/>
          <w:sz w:val="24"/>
          <w:szCs w:val="24"/>
        </w:rPr>
        <w:t xml:space="preserve">. </w:t>
      </w:r>
    </w:p>
    <w:p w14:paraId="72FF7BA4" w14:textId="77777777" w:rsidR="00DD48D4" w:rsidRPr="00445696" w:rsidRDefault="00DD48D4" w:rsidP="00DD48D4">
      <w:pPr>
        <w:pStyle w:val="Akapitzlist"/>
        <w:jc w:val="both"/>
        <w:rPr>
          <w:rFonts w:cstheme="minorHAnsi"/>
          <w:sz w:val="24"/>
          <w:szCs w:val="24"/>
        </w:rPr>
      </w:pPr>
    </w:p>
    <w:p w14:paraId="3878A615" w14:textId="0AAEF958" w:rsidR="00E97760" w:rsidRPr="00AA786E" w:rsidRDefault="00E97760" w:rsidP="00E97760">
      <w:pPr>
        <w:jc w:val="center"/>
        <w:rPr>
          <w:rFonts w:cstheme="minorHAnsi"/>
          <w:b/>
          <w:sz w:val="24"/>
          <w:szCs w:val="24"/>
        </w:rPr>
      </w:pPr>
      <w:r w:rsidRPr="00AA786E">
        <w:rPr>
          <w:rFonts w:cstheme="minorHAnsi"/>
          <w:b/>
          <w:sz w:val="24"/>
          <w:szCs w:val="24"/>
        </w:rPr>
        <w:t>§</w:t>
      </w:r>
      <w:r w:rsidR="00DE7681" w:rsidRPr="00AA786E">
        <w:rPr>
          <w:rFonts w:cstheme="minorHAnsi"/>
          <w:b/>
          <w:sz w:val="24"/>
          <w:szCs w:val="24"/>
        </w:rPr>
        <w:t xml:space="preserve"> </w:t>
      </w:r>
      <w:r w:rsidRPr="00AA786E">
        <w:rPr>
          <w:rFonts w:cstheme="minorHAnsi"/>
          <w:b/>
          <w:sz w:val="24"/>
          <w:szCs w:val="24"/>
        </w:rPr>
        <w:t>5 Wyłonienie zwycięzców i przyznanie nagród</w:t>
      </w:r>
    </w:p>
    <w:p w14:paraId="7BC0481A" w14:textId="61D624C2" w:rsidR="00A37844" w:rsidRDefault="006226A9" w:rsidP="00B64472">
      <w:pPr>
        <w:pStyle w:val="Akapitzlist"/>
        <w:numPr>
          <w:ilvl w:val="0"/>
          <w:numId w:val="5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 każdej Edycji </w:t>
      </w:r>
      <w:r w:rsidR="00775961" w:rsidRPr="00AA786E">
        <w:rPr>
          <w:rFonts w:cstheme="minorHAnsi"/>
          <w:sz w:val="24"/>
          <w:szCs w:val="24"/>
        </w:rPr>
        <w:t>Komisja wybierze</w:t>
      </w:r>
      <w:r w:rsidR="0096260D" w:rsidRPr="00AA786E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dw</w:t>
      </w:r>
      <w:r w:rsidR="0005767F">
        <w:rPr>
          <w:rFonts w:cstheme="minorHAnsi"/>
          <w:sz w:val="24"/>
          <w:szCs w:val="24"/>
        </w:rPr>
        <w:t>óch zwycięzcó</w:t>
      </w:r>
      <w:r w:rsidR="00A37844">
        <w:rPr>
          <w:rFonts w:cstheme="minorHAnsi"/>
          <w:sz w:val="24"/>
          <w:szCs w:val="24"/>
        </w:rPr>
        <w:t xml:space="preserve">w. Każdemu z nich </w:t>
      </w:r>
      <w:r w:rsidR="0005767F">
        <w:rPr>
          <w:rFonts w:cstheme="minorHAnsi"/>
          <w:sz w:val="24"/>
          <w:szCs w:val="24"/>
        </w:rPr>
        <w:t xml:space="preserve"> </w:t>
      </w:r>
      <w:r w:rsidR="00A37844">
        <w:rPr>
          <w:rFonts w:cstheme="minorHAnsi"/>
          <w:sz w:val="24"/>
          <w:szCs w:val="24"/>
        </w:rPr>
        <w:t>zostanie przyznana</w:t>
      </w:r>
      <w:r w:rsidR="0005767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nagrod</w:t>
      </w:r>
      <w:r w:rsidR="00A37844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</w:rPr>
        <w:t xml:space="preserve"> główn</w:t>
      </w:r>
      <w:r w:rsidR="00A37844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</w:rPr>
        <w:t xml:space="preserve"> („Nagrod</w:t>
      </w:r>
      <w:r w:rsidR="00A37844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</w:rPr>
        <w:t xml:space="preserve"> główn</w:t>
      </w:r>
      <w:r w:rsidR="00A37844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</w:rPr>
        <w:t>”)</w:t>
      </w:r>
      <w:r w:rsidR="00CA1D02">
        <w:rPr>
          <w:rFonts w:cstheme="minorHAnsi"/>
          <w:sz w:val="24"/>
          <w:szCs w:val="24"/>
        </w:rPr>
        <w:t xml:space="preserve">. </w:t>
      </w:r>
    </w:p>
    <w:p w14:paraId="1AC0381D" w14:textId="74611B16" w:rsidR="00775961" w:rsidRPr="00E2302F" w:rsidRDefault="00CA1D02" w:rsidP="00B64472">
      <w:pPr>
        <w:pStyle w:val="Akapitzlist"/>
        <w:numPr>
          <w:ilvl w:val="0"/>
          <w:numId w:val="5"/>
        </w:numPr>
        <w:rPr>
          <w:rFonts w:cstheme="minorHAnsi"/>
          <w:sz w:val="24"/>
          <w:szCs w:val="24"/>
        </w:rPr>
      </w:pPr>
      <w:r w:rsidRPr="00E2302F">
        <w:rPr>
          <w:rFonts w:cstheme="minorHAnsi"/>
          <w:sz w:val="24"/>
          <w:szCs w:val="24"/>
        </w:rPr>
        <w:t xml:space="preserve">W przypadku gdy Komisja uzna, że więcej </w:t>
      </w:r>
      <w:r w:rsidR="00E2302F">
        <w:rPr>
          <w:rFonts w:cstheme="minorHAnsi"/>
          <w:sz w:val="24"/>
          <w:szCs w:val="24"/>
        </w:rPr>
        <w:t xml:space="preserve">zdjęć </w:t>
      </w:r>
      <w:r w:rsidRPr="00E2302F">
        <w:rPr>
          <w:rFonts w:cstheme="minorHAnsi"/>
          <w:sz w:val="24"/>
          <w:szCs w:val="24"/>
        </w:rPr>
        <w:t>konkursowych zasługuj</w:t>
      </w:r>
      <w:r w:rsidR="00D403ED" w:rsidRPr="00E2302F">
        <w:rPr>
          <w:rFonts w:cstheme="minorHAnsi"/>
          <w:sz w:val="24"/>
          <w:szCs w:val="24"/>
        </w:rPr>
        <w:t>e</w:t>
      </w:r>
      <w:r w:rsidRPr="00E2302F">
        <w:rPr>
          <w:rFonts w:cstheme="minorHAnsi"/>
          <w:sz w:val="24"/>
          <w:szCs w:val="24"/>
        </w:rPr>
        <w:t xml:space="preserve"> na wyróżnienie Komisja przyzna nagrody dodatkowe</w:t>
      </w:r>
      <w:r w:rsidR="00C42301" w:rsidRPr="00E2302F">
        <w:rPr>
          <w:rFonts w:cstheme="minorHAnsi"/>
          <w:sz w:val="24"/>
          <w:szCs w:val="24"/>
        </w:rPr>
        <w:t xml:space="preserve"> dla kolejnych Uczestników</w:t>
      </w:r>
      <w:r w:rsidRPr="00E2302F">
        <w:rPr>
          <w:rFonts w:cstheme="minorHAnsi"/>
          <w:sz w:val="24"/>
          <w:szCs w:val="24"/>
        </w:rPr>
        <w:t xml:space="preserve"> </w:t>
      </w:r>
      <w:r w:rsidR="006226A9" w:rsidRPr="00E2302F">
        <w:rPr>
          <w:rFonts w:cstheme="minorHAnsi"/>
          <w:sz w:val="24"/>
          <w:szCs w:val="24"/>
        </w:rPr>
        <w:t>(„Nagrody dodatkowe”)</w:t>
      </w:r>
      <w:r w:rsidR="00B64472" w:rsidRPr="00E2302F">
        <w:rPr>
          <w:rFonts w:cstheme="minorHAnsi"/>
          <w:sz w:val="24"/>
          <w:szCs w:val="24"/>
        </w:rPr>
        <w:t>.</w:t>
      </w:r>
    </w:p>
    <w:p w14:paraId="638F8422" w14:textId="6845167C" w:rsidR="00C42301" w:rsidRPr="00C42301" w:rsidRDefault="00C42301" w:rsidP="00C42301">
      <w:pPr>
        <w:pStyle w:val="Akapitzlist"/>
        <w:numPr>
          <w:ilvl w:val="0"/>
          <w:numId w:val="5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W Konkursie do wygrania są nagrody pieniężne tj. </w:t>
      </w:r>
      <w:r w:rsidRPr="005673AE">
        <w:rPr>
          <w:rFonts w:cstheme="minorHAnsi"/>
          <w:b/>
          <w:sz w:val="24"/>
          <w:szCs w:val="24"/>
        </w:rPr>
        <w:t>Nagrody główne w wysokości 500 PLN</w:t>
      </w:r>
      <w:r>
        <w:rPr>
          <w:rFonts w:cstheme="minorHAnsi"/>
          <w:sz w:val="24"/>
          <w:szCs w:val="24"/>
        </w:rPr>
        <w:t>/każda</w:t>
      </w:r>
      <w:r w:rsidRPr="00C42301">
        <w:rPr>
          <w:rFonts w:cstheme="minorHAnsi"/>
          <w:sz w:val="24"/>
          <w:szCs w:val="24"/>
        </w:rPr>
        <w:t xml:space="preserve"> oraz, o </w:t>
      </w:r>
      <w:r>
        <w:rPr>
          <w:rFonts w:cstheme="minorHAnsi"/>
          <w:sz w:val="24"/>
          <w:szCs w:val="24"/>
        </w:rPr>
        <w:t>ile będzie to miało miejsce w danych przypadku,</w:t>
      </w:r>
      <w:r w:rsidRPr="00C42301">
        <w:rPr>
          <w:rFonts w:cstheme="minorHAnsi"/>
          <w:sz w:val="24"/>
          <w:szCs w:val="24"/>
        </w:rPr>
        <w:t xml:space="preserve"> </w:t>
      </w:r>
      <w:r w:rsidRPr="005673AE">
        <w:rPr>
          <w:rFonts w:cstheme="minorHAnsi"/>
          <w:b/>
          <w:sz w:val="24"/>
          <w:szCs w:val="24"/>
        </w:rPr>
        <w:t>Nagrody dodatkowe w wysokości 100 PLN</w:t>
      </w:r>
      <w:r>
        <w:rPr>
          <w:rFonts w:cstheme="minorHAnsi"/>
          <w:sz w:val="24"/>
          <w:szCs w:val="24"/>
        </w:rPr>
        <w:t>/każda. D</w:t>
      </w:r>
      <w:r w:rsidRPr="00C42301">
        <w:rPr>
          <w:rFonts w:cstheme="minorHAnsi"/>
          <w:sz w:val="24"/>
          <w:szCs w:val="24"/>
        </w:rPr>
        <w:t xml:space="preserve">odatkowo każdy laureat </w:t>
      </w:r>
      <w:r>
        <w:rPr>
          <w:rFonts w:cstheme="minorHAnsi"/>
          <w:sz w:val="24"/>
          <w:szCs w:val="24"/>
        </w:rPr>
        <w:t xml:space="preserve">Konkursu </w:t>
      </w:r>
      <w:r w:rsidRPr="00C42301">
        <w:rPr>
          <w:rFonts w:cstheme="minorHAnsi"/>
          <w:sz w:val="24"/>
          <w:szCs w:val="24"/>
        </w:rPr>
        <w:t>otrzyma dyplom.</w:t>
      </w:r>
    </w:p>
    <w:p w14:paraId="06E68C89" w14:textId="29ED32EA" w:rsidR="00572EC9" w:rsidRDefault="006226A9" w:rsidP="00572EC9">
      <w:pPr>
        <w:pStyle w:val="Akapitzlist"/>
        <w:numPr>
          <w:ilvl w:val="0"/>
          <w:numId w:val="5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okonując wyboru zwycięskich </w:t>
      </w:r>
      <w:r w:rsidR="00E2302F">
        <w:rPr>
          <w:rFonts w:cstheme="minorHAnsi"/>
          <w:sz w:val="24"/>
          <w:szCs w:val="24"/>
        </w:rPr>
        <w:t xml:space="preserve">zdjęć </w:t>
      </w:r>
      <w:r>
        <w:rPr>
          <w:rFonts w:cstheme="minorHAnsi"/>
          <w:sz w:val="24"/>
          <w:szCs w:val="24"/>
        </w:rPr>
        <w:t xml:space="preserve">Komisja weźmie pod uwagę walory artystyczne, jakość wykonania oraz kreatywność. </w:t>
      </w:r>
    </w:p>
    <w:p w14:paraId="03999649" w14:textId="55D01E91" w:rsidR="00572EC9" w:rsidRPr="00572EC9" w:rsidRDefault="00C36D73" w:rsidP="00572EC9">
      <w:pPr>
        <w:pStyle w:val="Akapitzlist"/>
        <w:numPr>
          <w:ilvl w:val="0"/>
          <w:numId w:val="5"/>
        </w:numPr>
        <w:rPr>
          <w:rFonts w:cstheme="minorHAnsi"/>
          <w:sz w:val="24"/>
          <w:szCs w:val="24"/>
        </w:rPr>
      </w:pPr>
      <w:r w:rsidRPr="00572EC9">
        <w:rPr>
          <w:rFonts w:cstheme="minorHAnsi"/>
          <w:sz w:val="24"/>
          <w:szCs w:val="24"/>
        </w:rPr>
        <w:t>Wyłonienie i o</w:t>
      </w:r>
      <w:r w:rsidR="006B02D3" w:rsidRPr="00572EC9">
        <w:rPr>
          <w:rFonts w:cstheme="minorHAnsi"/>
          <w:sz w:val="24"/>
          <w:szCs w:val="24"/>
        </w:rPr>
        <w:t>głoszenie</w:t>
      </w:r>
      <w:r w:rsidR="00775961" w:rsidRPr="00572EC9">
        <w:rPr>
          <w:rFonts w:cstheme="minorHAnsi"/>
          <w:sz w:val="24"/>
          <w:szCs w:val="24"/>
        </w:rPr>
        <w:t xml:space="preserve"> </w:t>
      </w:r>
      <w:r w:rsidR="00572EC9">
        <w:rPr>
          <w:rFonts w:cstheme="minorHAnsi"/>
          <w:sz w:val="24"/>
          <w:szCs w:val="24"/>
        </w:rPr>
        <w:t>laureatów</w:t>
      </w:r>
      <w:r w:rsidR="00DC712F" w:rsidRPr="00572EC9">
        <w:rPr>
          <w:rFonts w:cstheme="minorHAnsi"/>
          <w:sz w:val="24"/>
          <w:szCs w:val="24"/>
        </w:rPr>
        <w:t xml:space="preserve"> </w:t>
      </w:r>
      <w:r w:rsidR="00775961" w:rsidRPr="00572EC9">
        <w:rPr>
          <w:rFonts w:cstheme="minorHAnsi"/>
          <w:sz w:val="24"/>
          <w:szCs w:val="24"/>
        </w:rPr>
        <w:t xml:space="preserve">Konkursu nastąpi </w:t>
      </w:r>
      <w:r w:rsidR="00572EC9">
        <w:rPr>
          <w:rFonts w:cstheme="minorHAnsi"/>
          <w:sz w:val="24"/>
          <w:szCs w:val="24"/>
        </w:rPr>
        <w:t>w następujących terminach</w:t>
      </w:r>
      <w:r w:rsidR="00572EC9" w:rsidRPr="00572EC9">
        <w:rPr>
          <w:rFonts w:cstheme="minorHAnsi"/>
          <w:sz w:val="24"/>
          <w:szCs w:val="24"/>
        </w:rPr>
        <w:t>:</w:t>
      </w:r>
    </w:p>
    <w:p w14:paraId="36271422" w14:textId="64A18F86" w:rsidR="00572EC9" w:rsidRPr="00AA786E" w:rsidRDefault="00572EC9" w:rsidP="00572EC9">
      <w:pPr>
        <w:pStyle w:val="Akapitzlist"/>
        <w:numPr>
          <w:ilvl w:val="1"/>
          <w:numId w:val="16"/>
        </w:numPr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Edycja zima – najpóźniej</w:t>
      </w:r>
      <w:r>
        <w:rPr>
          <w:rFonts w:cstheme="minorHAnsi"/>
          <w:sz w:val="24"/>
          <w:szCs w:val="24"/>
        </w:rPr>
        <w:t xml:space="preserve"> do</w:t>
      </w:r>
      <w:r w:rsidRPr="00AA786E">
        <w:rPr>
          <w:rFonts w:cstheme="minorHAnsi"/>
          <w:sz w:val="24"/>
          <w:szCs w:val="24"/>
        </w:rPr>
        <w:t xml:space="preserve"> 13 marca 2020 r.</w:t>
      </w:r>
    </w:p>
    <w:p w14:paraId="143C3D3D" w14:textId="77777777" w:rsidR="00572EC9" w:rsidRPr="00AA786E" w:rsidRDefault="00572EC9" w:rsidP="00572EC9">
      <w:pPr>
        <w:pStyle w:val="Akapitzlist"/>
        <w:numPr>
          <w:ilvl w:val="1"/>
          <w:numId w:val="16"/>
        </w:numPr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Edycja wiosna – najpóźniej do 26 czerwca 2020 r.</w:t>
      </w:r>
    </w:p>
    <w:p w14:paraId="6605FB50" w14:textId="76E8032E" w:rsidR="00572EC9" w:rsidRPr="00AA786E" w:rsidRDefault="00572EC9" w:rsidP="00572EC9">
      <w:pPr>
        <w:pStyle w:val="Akapitzlist"/>
        <w:numPr>
          <w:ilvl w:val="1"/>
          <w:numId w:val="16"/>
        </w:numPr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Edycja lato – najpóźniej do 2</w:t>
      </w:r>
      <w:r w:rsidR="006270EC">
        <w:rPr>
          <w:rFonts w:cstheme="minorHAnsi"/>
          <w:sz w:val="24"/>
          <w:szCs w:val="24"/>
        </w:rPr>
        <w:t>1</w:t>
      </w:r>
      <w:r w:rsidRPr="00AA786E">
        <w:rPr>
          <w:rFonts w:cstheme="minorHAnsi"/>
          <w:sz w:val="24"/>
          <w:szCs w:val="24"/>
        </w:rPr>
        <w:t xml:space="preserve"> </w:t>
      </w:r>
      <w:r w:rsidR="006270EC">
        <w:rPr>
          <w:rFonts w:cstheme="minorHAnsi"/>
          <w:sz w:val="24"/>
          <w:szCs w:val="24"/>
        </w:rPr>
        <w:t xml:space="preserve">września </w:t>
      </w:r>
      <w:r w:rsidRPr="00AA786E">
        <w:rPr>
          <w:rFonts w:cstheme="minorHAnsi"/>
          <w:sz w:val="24"/>
          <w:szCs w:val="24"/>
        </w:rPr>
        <w:t>202</w:t>
      </w:r>
      <w:r w:rsidR="006270EC">
        <w:rPr>
          <w:rFonts w:cstheme="minorHAnsi"/>
          <w:sz w:val="24"/>
          <w:szCs w:val="24"/>
        </w:rPr>
        <w:t>1</w:t>
      </w:r>
      <w:r w:rsidRPr="00AA786E">
        <w:rPr>
          <w:rFonts w:cstheme="minorHAnsi"/>
          <w:sz w:val="24"/>
          <w:szCs w:val="24"/>
        </w:rPr>
        <w:t xml:space="preserve"> r.</w:t>
      </w:r>
    </w:p>
    <w:p w14:paraId="7FF8B28D" w14:textId="458115C3" w:rsidR="00775961" w:rsidRPr="00411E1F" w:rsidRDefault="00572EC9" w:rsidP="00572EC9">
      <w:pPr>
        <w:pStyle w:val="Akapitzlist"/>
        <w:numPr>
          <w:ilvl w:val="1"/>
          <w:numId w:val="16"/>
        </w:numPr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Edycja</w:t>
      </w:r>
      <w:r w:rsidRPr="00411E1F">
        <w:rPr>
          <w:rFonts w:cstheme="minorHAnsi"/>
          <w:sz w:val="24"/>
          <w:szCs w:val="24"/>
        </w:rPr>
        <w:t xml:space="preserve"> jesień – najpóźniej do 18 grudnia 202</w:t>
      </w:r>
      <w:r w:rsidR="006270EC">
        <w:rPr>
          <w:rFonts w:cstheme="minorHAnsi"/>
          <w:sz w:val="24"/>
          <w:szCs w:val="24"/>
        </w:rPr>
        <w:t>1</w:t>
      </w:r>
      <w:r w:rsidRPr="00411E1F">
        <w:rPr>
          <w:rFonts w:cstheme="minorHAnsi"/>
          <w:sz w:val="24"/>
          <w:szCs w:val="24"/>
        </w:rPr>
        <w:t xml:space="preserve"> r.</w:t>
      </w:r>
      <w:bookmarkStart w:id="0" w:name="_GoBack"/>
      <w:bookmarkEnd w:id="0"/>
    </w:p>
    <w:p w14:paraId="176FAC3D" w14:textId="0BC713A7" w:rsidR="00411E1F" w:rsidRPr="008C5C95" w:rsidRDefault="00411E1F" w:rsidP="008C5C95">
      <w:pPr>
        <w:autoSpaceDE w:val="0"/>
        <w:autoSpaceDN w:val="0"/>
        <w:adjustRightInd w:val="0"/>
        <w:spacing w:after="0" w:line="240" w:lineRule="auto"/>
        <w:ind w:left="708"/>
        <w:rPr>
          <w:rFonts w:cstheme="minorHAnsi"/>
          <w:bCs/>
          <w:sz w:val="24"/>
          <w:szCs w:val="24"/>
        </w:rPr>
      </w:pPr>
      <w:r w:rsidRPr="008C5C95">
        <w:rPr>
          <w:rFonts w:cstheme="minorHAnsi"/>
          <w:bCs/>
          <w:sz w:val="24"/>
          <w:szCs w:val="24"/>
        </w:rPr>
        <w:t>Wyniki Konkursu wraz z nagrodzonymi (Nagrody główne) i wyróżnionymi pracami (Nagrody dodatkowe) zastaną podane do wiadomości w Szkole oraz opublikowane na stronach internetowych Szkoły.</w:t>
      </w:r>
    </w:p>
    <w:p w14:paraId="6627126B" w14:textId="2B5FDEB8" w:rsidR="00730EE4" w:rsidRPr="008C5C95" w:rsidRDefault="00730EE4" w:rsidP="00E2302F">
      <w:pPr>
        <w:pStyle w:val="Akapitzlist"/>
        <w:numPr>
          <w:ilvl w:val="0"/>
          <w:numId w:val="5"/>
        </w:numPr>
        <w:spacing w:line="256" w:lineRule="auto"/>
        <w:rPr>
          <w:rFonts w:cstheme="minorHAnsi"/>
          <w:b/>
          <w:sz w:val="24"/>
          <w:szCs w:val="24"/>
        </w:rPr>
      </w:pPr>
      <w:r w:rsidRPr="008C5C95">
        <w:rPr>
          <w:rFonts w:cstheme="minorHAnsi"/>
          <w:sz w:val="24"/>
          <w:szCs w:val="24"/>
        </w:rPr>
        <w:t>Rozdanie</w:t>
      </w:r>
      <w:r w:rsidR="00E2302F" w:rsidRPr="008C5C95">
        <w:t xml:space="preserve"> </w:t>
      </w:r>
      <w:r w:rsidR="00E2302F" w:rsidRPr="008C5C95">
        <w:rPr>
          <w:rFonts w:cstheme="minorHAnsi"/>
          <w:sz w:val="24"/>
          <w:szCs w:val="24"/>
        </w:rPr>
        <w:t>dyplomów</w:t>
      </w:r>
      <w:r w:rsidRPr="008C5C95">
        <w:rPr>
          <w:rFonts w:cstheme="minorHAnsi"/>
          <w:sz w:val="24"/>
          <w:szCs w:val="24"/>
        </w:rPr>
        <w:t xml:space="preserve"> nastąpi w ciągu 7 dni po ogłoszenia laureatów Konkursu w terminie wskazanym na stronie internetowej Szkoły</w:t>
      </w:r>
      <w:r w:rsidR="00EA5192" w:rsidRPr="008C5C95">
        <w:rPr>
          <w:rFonts w:cstheme="minorHAnsi"/>
          <w:sz w:val="24"/>
          <w:szCs w:val="24"/>
        </w:rPr>
        <w:t xml:space="preserve"> na terenie Szkoły. </w:t>
      </w:r>
    </w:p>
    <w:p w14:paraId="2E1BC4FE" w14:textId="392B31C7" w:rsidR="00C6062F" w:rsidRPr="00EA5192" w:rsidRDefault="004F577E" w:rsidP="00C6062F">
      <w:pPr>
        <w:pStyle w:val="Akapitzlist"/>
        <w:numPr>
          <w:ilvl w:val="0"/>
          <w:numId w:val="5"/>
        </w:numPr>
        <w:jc w:val="both"/>
        <w:rPr>
          <w:rFonts w:cstheme="minorHAnsi"/>
          <w:b/>
          <w:sz w:val="24"/>
          <w:szCs w:val="24"/>
        </w:rPr>
      </w:pPr>
      <w:r w:rsidRPr="00EA5192">
        <w:rPr>
          <w:rFonts w:cstheme="minorHAnsi"/>
          <w:sz w:val="24"/>
          <w:szCs w:val="24"/>
        </w:rPr>
        <w:t>Z chwilą</w:t>
      </w:r>
      <w:r w:rsidR="00C6062F" w:rsidRPr="00EA5192">
        <w:rPr>
          <w:rFonts w:cstheme="minorHAnsi"/>
          <w:sz w:val="24"/>
          <w:szCs w:val="24"/>
        </w:rPr>
        <w:t xml:space="preserve"> wydania nagrody Uczestnikowi</w:t>
      </w:r>
      <w:r w:rsidR="000F6F9F" w:rsidRPr="00EA5192">
        <w:rPr>
          <w:rFonts w:cstheme="minorHAnsi"/>
          <w:sz w:val="24"/>
          <w:szCs w:val="24"/>
        </w:rPr>
        <w:t xml:space="preserve"> </w:t>
      </w:r>
      <w:r w:rsidR="00C6062F" w:rsidRPr="00EA5192">
        <w:rPr>
          <w:rFonts w:cstheme="minorHAnsi"/>
          <w:sz w:val="24"/>
          <w:szCs w:val="24"/>
        </w:rPr>
        <w:t xml:space="preserve">Uczestnik </w:t>
      </w:r>
      <w:r w:rsidR="000F6F9F" w:rsidRPr="00EA5192">
        <w:rPr>
          <w:rFonts w:cstheme="minorHAnsi"/>
          <w:sz w:val="24"/>
          <w:szCs w:val="24"/>
        </w:rPr>
        <w:t xml:space="preserve">udziela </w:t>
      </w:r>
      <w:r w:rsidR="00C6062F" w:rsidRPr="00EA5192">
        <w:rPr>
          <w:rFonts w:cstheme="minorHAnsi"/>
          <w:sz w:val="24"/>
          <w:szCs w:val="24"/>
        </w:rPr>
        <w:t>Organizator</w:t>
      </w:r>
      <w:r w:rsidR="000F6F9F" w:rsidRPr="00EA5192">
        <w:rPr>
          <w:rFonts w:cstheme="minorHAnsi"/>
          <w:sz w:val="24"/>
          <w:szCs w:val="24"/>
        </w:rPr>
        <w:t>owi</w:t>
      </w:r>
      <w:r w:rsidR="00C6062F" w:rsidRPr="00EA5192">
        <w:rPr>
          <w:rFonts w:cstheme="minorHAnsi"/>
          <w:sz w:val="24"/>
          <w:szCs w:val="24"/>
        </w:rPr>
        <w:t xml:space="preserve"> </w:t>
      </w:r>
      <w:r w:rsidR="000F6F9F" w:rsidRPr="00EA5192">
        <w:rPr>
          <w:rFonts w:cstheme="minorHAnsi"/>
          <w:sz w:val="24"/>
          <w:szCs w:val="24"/>
        </w:rPr>
        <w:t xml:space="preserve">oraz Szkole licencji na wykorzystywanie </w:t>
      </w:r>
      <w:r w:rsidR="00C6062F" w:rsidRPr="00EA5192">
        <w:rPr>
          <w:rFonts w:cstheme="minorHAnsi"/>
          <w:sz w:val="24"/>
          <w:szCs w:val="24"/>
        </w:rPr>
        <w:t>zdję</w:t>
      </w:r>
      <w:r w:rsidR="000F6F9F" w:rsidRPr="00EA5192">
        <w:rPr>
          <w:rFonts w:cstheme="minorHAnsi"/>
          <w:sz w:val="24"/>
          <w:szCs w:val="24"/>
        </w:rPr>
        <w:t xml:space="preserve">ć </w:t>
      </w:r>
      <w:r w:rsidR="00C6062F" w:rsidRPr="00EA5192">
        <w:rPr>
          <w:rFonts w:cstheme="minorHAnsi"/>
          <w:sz w:val="24"/>
          <w:szCs w:val="24"/>
        </w:rPr>
        <w:t>w zakresach i na polach eksploatacji określonych w art. 50 ustawy z dnia 4 lutego 1994r. o prawie autorskim i prawach pokrewnych</w:t>
      </w:r>
      <w:r w:rsidR="000C1ECD" w:rsidRPr="00EA5192">
        <w:rPr>
          <w:rFonts w:cstheme="minorHAnsi"/>
          <w:sz w:val="24"/>
          <w:szCs w:val="24"/>
        </w:rPr>
        <w:t xml:space="preserve"> w szczególności </w:t>
      </w:r>
      <w:r w:rsidR="000F6F9F" w:rsidRPr="00EA5192">
        <w:rPr>
          <w:rFonts w:cstheme="minorHAnsi"/>
          <w:sz w:val="24"/>
          <w:szCs w:val="24"/>
        </w:rPr>
        <w:t xml:space="preserve">w zakresie </w:t>
      </w:r>
      <w:r w:rsidR="000C1ECD" w:rsidRPr="00EA5192">
        <w:rPr>
          <w:rFonts w:cstheme="minorHAnsi"/>
          <w:sz w:val="24"/>
          <w:szCs w:val="24"/>
        </w:rPr>
        <w:t>rozpowszechnienia zdję</w:t>
      </w:r>
      <w:r w:rsidR="00730EE4" w:rsidRPr="00EA5192">
        <w:rPr>
          <w:rFonts w:cstheme="minorHAnsi"/>
          <w:sz w:val="24"/>
          <w:szCs w:val="24"/>
        </w:rPr>
        <w:t>ć, w tym na stronach internetowych</w:t>
      </w:r>
      <w:r w:rsidR="000F6F9F" w:rsidRPr="00EA5192">
        <w:rPr>
          <w:rFonts w:cstheme="minorHAnsi"/>
          <w:sz w:val="24"/>
          <w:szCs w:val="24"/>
        </w:rPr>
        <w:t xml:space="preserve"> Organizatora oraz Szkoły</w:t>
      </w:r>
      <w:r w:rsidR="00730EE4" w:rsidRPr="00EA5192">
        <w:rPr>
          <w:rFonts w:cstheme="minorHAnsi"/>
          <w:sz w:val="24"/>
          <w:szCs w:val="24"/>
        </w:rPr>
        <w:t xml:space="preserve">, materiałach promocyjnych </w:t>
      </w:r>
      <w:r w:rsidR="000F6F9F" w:rsidRPr="00EA5192">
        <w:rPr>
          <w:rFonts w:cstheme="minorHAnsi"/>
          <w:sz w:val="24"/>
          <w:szCs w:val="24"/>
        </w:rPr>
        <w:t>oraz</w:t>
      </w:r>
      <w:r w:rsidR="00730EE4" w:rsidRPr="00EA5192">
        <w:rPr>
          <w:rFonts w:cstheme="minorHAnsi"/>
          <w:sz w:val="24"/>
          <w:szCs w:val="24"/>
        </w:rPr>
        <w:t xml:space="preserve"> marketingowych</w:t>
      </w:r>
      <w:r w:rsidR="000F6F9F" w:rsidRPr="00EA5192">
        <w:rPr>
          <w:rFonts w:cstheme="minorHAnsi"/>
          <w:sz w:val="24"/>
          <w:szCs w:val="24"/>
        </w:rPr>
        <w:t>, a także podczas wernisaży organizowanych przez te podmioty</w:t>
      </w:r>
      <w:r w:rsidR="00C6062F" w:rsidRPr="00EA5192">
        <w:rPr>
          <w:rFonts w:cstheme="minorHAnsi"/>
          <w:sz w:val="24"/>
          <w:szCs w:val="24"/>
        </w:rPr>
        <w:t>.</w:t>
      </w:r>
      <w:r w:rsidR="000F6F9F" w:rsidRPr="00EA5192">
        <w:rPr>
          <w:rFonts w:cstheme="minorHAnsi"/>
          <w:sz w:val="24"/>
          <w:szCs w:val="24"/>
        </w:rPr>
        <w:t xml:space="preserve"> Ponadto Uczestnik zobowiązuje się nie udzielać licencji na wykorzystanie nagrodzonych zdjęć podmiotom, których działalność jest zbliżona do działalności Organizatora. </w:t>
      </w:r>
    </w:p>
    <w:p w14:paraId="49DB8E30" w14:textId="553EC657" w:rsidR="00E97760" w:rsidRPr="00AA786E" w:rsidRDefault="00E97760" w:rsidP="00E97760">
      <w:pPr>
        <w:pStyle w:val="Akapitzlist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 xml:space="preserve">Prawa do nagrody nie mogą być przeniesione przez zwycięzcę na rzecz osób trzecich przed odbiorem nagrody przez zwycięzcę Konkursu. </w:t>
      </w:r>
    </w:p>
    <w:p w14:paraId="4ABBE07F" w14:textId="18A2DAF0" w:rsidR="00540CB5" w:rsidRPr="00AA786E" w:rsidRDefault="0091486C" w:rsidP="00540CB5">
      <w:pPr>
        <w:pStyle w:val="Akapitzlist"/>
        <w:numPr>
          <w:ilvl w:val="0"/>
          <w:numId w:val="5"/>
        </w:numPr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P</w:t>
      </w:r>
      <w:r w:rsidR="00540CB5" w:rsidRPr="00AA786E">
        <w:rPr>
          <w:rFonts w:cstheme="minorHAnsi"/>
          <w:sz w:val="24"/>
          <w:szCs w:val="24"/>
        </w:rPr>
        <w:t>rzepisy niniejszego paragrafu stosuje się odpowiednio</w:t>
      </w:r>
      <w:r w:rsidR="004028C4" w:rsidRPr="00AA786E">
        <w:rPr>
          <w:rFonts w:cstheme="minorHAnsi"/>
          <w:sz w:val="24"/>
          <w:szCs w:val="24"/>
        </w:rPr>
        <w:t xml:space="preserve"> do każdego nagrodzonego Uczestnika.</w:t>
      </w:r>
    </w:p>
    <w:p w14:paraId="06EA9418" w14:textId="2B8A8C64" w:rsidR="00E97760" w:rsidRDefault="00E97760" w:rsidP="00E97760">
      <w:pPr>
        <w:pStyle w:val="Akapitzlist"/>
        <w:jc w:val="both"/>
        <w:rPr>
          <w:rFonts w:cstheme="minorHAnsi"/>
          <w:sz w:val="24"/>
          <w:szCs w:val="24"/>
        </w:rPr>
      </w:pPr>
    </w:p>
    <w:p w14:paraId="1489DE52" w14:textId="77777777" w:rsidR="009E28EF" w:rsidRDefault="009E28EF" w:rsidP="00E97760">
      <w:pPr>
        <w:pStyle w:val="Akapitzlist"/>
        <w:jc w:val="both"/>
        <w:rPr>
          <w:rFonts w:cstheme="minorHAnsi"/>
          <w:sz w:val="24"/>
          <w:szCs w:val="24"/>
        </w:rPr>
      </w:pPr>
    </w:p>
    <w:p w14:paraId="0822BC25" w14:textId="77777777" w:rsidR="009E28EF" w:rsidRPr="00AA786E" w:rsidRDefault="009E28EF" w:rsidP="00E97760">
      <w:pPr>
        <w:pStyle w:val="Akapitzlist"/>
        <w:jc w:val="both"/>
        <w:rPr>
          <w:rFonts w:cstheme="minorHAnsi"/>
          <w:sz w:val="24"/>
          <w:szCs w:val="24"/>
        </w:rPr>
      </w:pPr>
    </w:p>
    <w:p w14:paraId="7D3897F0" w14:textId="7F29DA8E" w:rsidR="002D4626" w:rsidRPr="00AA786E" w:rsidRDefault="002D4626" w:rsidP="00E97760">
      <w:pPr>
        <w:pStyle w:val="Akapitzlist"/>
        <w:jc w:val="both"/>
        <w:rPr>
          <w:rFonts w:cstheme="minorHAnsi"/>
          <w:sz w:val="24"/>
          <w:szCs w:val="24"/>
        </w:rPr>
      </w:pPr>
    </w:p>
    <w:p w14:paraId="70400939" w14:textId="77777777" w:rsidR="00E97760" w:rsidRPr="00AA786E" w:rsidRDefault="00E97760" w:rsidP="00E97760">
      <w:pPr>
        <w:jc w:val="center"/>
        <w:rPr>
          <w:rFonts w:cstheme="minorHAnsi"/>
          <w:b/>
          <w:sz w:val="24"/>
          <w:szCs w:val="24"/>
        </w:rPr>
      </w:pPr>
      <w:r w:rsidRPr="00AA786E">
        <w:rPr>
          <w:rFonts w:cstheme="minorHAnsi"/>
          <w:b/>
          <w:sz w:val="24"/>
          <w:szCs w:val="24"/>
        </w:rPr>
        <w:t>§ 6 Reklamacje</w:t>
      </w:r>
    </w:p>
    <w:p w14:paraId="63AECBDD" w14:textId="77777777" w:rsidR="00E97760" w:rsidRPr="00AA786E" w:rsidRDefault="00E97760" w:rsidP="00E97760">
      <w:pPr>
        <w:pStyle w:val="Akapitzlist"/>
        <w:numPr>
          <w:ilvl w:val="0"/>
          <w:numId w:val="6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Prawo do składania reklamacji przysługuje każdemu Uczestnikowi Konkursu.</w:t>
      </w:r>
    </w:p>
    <w:p w14:paraId="43CFB660" w14:textId="5DC1116E" w:rsidR="00E97760" w:rsidRPr="00AA786E" w:rsidRDefault="00E97760" w:rsidP="009E28EF">
      <w:pPr>
        <w:pStyle w:val="Akapitzlist"/>
        <w:numPr>
          <w:ilvl w:val="0"/>
          <w:numId w:val="6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 xml:space="preserve">Reklamacja powinna być złożona </w:t>
      </w:r>
      <w:r w:rsidR="009E28EF">
        <w:rPr>
          <w:rFonts w:cstheme="minorHAnsi"/>
          <w:sz w:val="24"/>
          <w:szCs w:val="24"/>
        </w:rPr>
        <w:t>w</w:t>
      </w:r>
      <w:r w:rsidR="009E28EF" w:rsidRPr="009E28EF">
        <w:t xml:space="preserve"> </w:t>
      </w:r>
      <w:r w:rsidR="009E28EF" w:rsidRPr="009E28EF">
        <w:rPr>
          <w:rFonts w:cstheme="minorHAnsi"/>
          <w:sz w:val="24"/>
          <w:szCs w:val="24"/>
        </w:rPr>
        <w:t>sekretariacie Szkoły</w:t>
      </w:r>
      <w:r w:rsidR="00A37844">
        <w:rPr>
          <w:rFonts w:cstheme="minorHAnsi"/>
          <w:sz w:val="24"/>
          <w:szCs w:val="24"/>
        </w:rPr>
        <w:t>.</w:t>
      </w:r>
    </w:p>
    <w:p w14:paraId="12945998" w14:textId="3FBBA912" w:rsidR="00E97760" w:rsidRPr="00AA786E" w:rsidRDefault="00E97760" w:rsidP="009E28EF">
      <w:pPr>
        <w:pStyle w:val="Akapitzlist"/>
        <w:numPr>
          <w:ilvl w:val="0"/>
          <w:numId w:val="6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 xml:space="preserve">Organizator rozpatruje reklamacje w terminie 14 dni od ich </w:t>
      </w:r>
      <w:r w:rsidR="009E28EF" w:rsidRPr="009E28EF">
        <w:rPr>
          <w:rFonts w:cstheme="minorHAnsi"/>
          <w:sz w:val="24"/>
          <w:szCs w:val="24"/>
        </w:rPr>
        <w:t xml:space="preserve">złożenia. </w:t>
      </w:r>
      <w:r w:rsidRPr="00AA786E">
        <w:rPr>
          <w:rFonts w:cstheme="minorHAnsi"/>
          <w:sz w:val="24"/>
          <w:szCs w:val="24"/>
        </w:rPr>
        <w:t xml:space="preserve">W przypadku gdy reklamacja wymaga uzupełnienia – Organizator zwróci się do Uczestnika z prośbą o jej uzupełnienie. </w:t>
      </w:r>
    </w:p>
    <w:p w14:paraId="603DD217" w14:textId="77777777" w:rsidR="00E97760" w:rsidRPr="00AA786E" w:rsidRDefault="00E97760" w:rsidP="00E97760">
      <w:pPr>
        <w:pStyle w:val="Akapitzlist"/>
        <w:numPr>
          <w:ilvl w:val="0"/>
          <w:numId w:val="6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Postępowanie reklamacyjne nie wyłącza innych praw Uczestnika przysługujących mu w oparciu o przepisy prawa.</w:t>
      </w:r>
    </w:p>
    <w:p w14:paraId="3EB1AD33" w14:textId="17EFFBAF" w:rsidR="00E97760" w:rsidRDefault="00E97760" w:rsidP="00E97760">
      <w:pPr>
        <w:jc w:val="both"/>
        <w:rPr>
          <w:rFonts w:cstheme="minorHAnsi"/>
          <w:sz w:val="24"/>
          <w:szCs w:val="24"/>
        </w:rPr>
      </w:pPr>
    </w:p>
    <w:p w14:paraId="6C971CF2" w14:textId="77777777" w:rsidR="00316EA5" w:rsidRPr="00AA786E" w:rsidRDefault="00316EA5" w:rsidP="00E97760">
      <w:pPr>
        <w:jc w:val="both"/>
        <w:rPr>
          <w:rFonts w:cstheme="minorHAnsi"/>
          <w:sz w:val="24"/>
          <w:szCs w:val="24"/>
        </w:rPr>
      </w:pPr>
    </w:p>
    <w:p w14:paraId="414E4622" w14:textId="77777777" w:rsidR="00E97760" w:rsidRPr="00AA786E" w:rsidRDefault="00E97760" w:rsidP="00E97760">
      <w:pPr>
        <w:jc w:val="center"/>
        <w:rPr>
          <w:rFonts w:cstheme="minorHAnsi"/>
          <w:b/>
          <w:sz w:val="24"/>
          <w:szCs w:val="24"/>
        </w:rPr>
      </w:pPr>
      <w:r w:rsidRPr="00AA786E">
        <w:rPr>
          <w:rFonts w:cstheme="minorHAnsi"/>
          <w:b/>
          <w:sz w:val="24"/>
          <w:szCs w:val="24"/>
        </w:rPr>
        <w:lastRenderedPageBreak/>
        <w:t>§ 7 Dane osobowe</w:t>
      </w:r>
    </w:p>
    <w:p w14:paraId="72E56090" w14:textId="4603F8D4" w:rsidR="00E97760" w:rsidRPr="00AA786E" w:rsidRDefault="00E97760" w:rsidP="00E97760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 xml:space="preserve">Administratorem danych osobowych </w:t>
      </w:r>
      <w:r w:rsidR="0060307C" w:rsidRPr="00AA786E">
        <w:rPr>
          <w:rFonts w:cstheme="minorHAnsi"/>
          <w:sz w:val="24"/>
          <w:szCs w:val="24"/>
        </w:rPr>
        <w:t>Uczestników biorących udział w Konkursie</w:t>
      </w:r>
      <w:r w:rsidRPr="00AA786E">
        <w:rPr>
          <w:rFonts w:cstheme="minorHAnsi"/>
          <w:sz w:val="24"/>
          <w:szCs w:val="24"/>
        </w:rPr>
        <w:t xml:space="preserve"> jest Organizator.</w:t>
      </w:r>
    </w:p>
    <w:p w14:paraId="64B668D3" w14:textId="77777777" w:rsidR="00E97760" w:rsidRPr="00AA786E" w:rsidRDefault="00E97760" w:rsidP="00E97760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Dane osobowe Uczestnika przetwarzane są na podstawie:</w:t>
      </w:r>
    </w:p>
    <w:p w14:paraId="44E051E0" w14:textId="12235A3D" w:rsidR="00E97760" w:rsidRPr="00AA786E" w:rsidRDefault="0053453C" w:rsidP="00E97760">
      <w:pPr>
        <w:pStyle w:val="Akapitzlist"/>
        <w:numPr>
          <w:ilvl w:val="0"/>
          <w:numId w:val="9"/>
        </w:numPr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U</w:t>
      </w:r>
      <w:r w:rsidR="00E97760" w:rsidRPr="00AA786E">
        <w:rPr>
          <w:rFonts w:cstheme="minorHAnsi"/>
          <w:sz w:val="24"/>
          <w:szCs w:val="24"/>
        </w:rPr>
        <w:t>mowy</w:t>
      </w:r>
      <w:r w:rsidRPr="00AA786E">
        <w:rPr>
          <w:rFonts w:cstheme="minorHAnsi"/>
          <w:sz w:val="24"/>
          <w:szCs w:val="24"/>
        </w:rPr>
        <w:t>,</w:t>
      </w:r>
      <w:r w:rsidR="00E97760" w:rsidRPr="00AA786E">
        <w:rPr>
          <w:rFonts w:cstheme="minorHAnsi"/>
          <w:sz w:val="24"/>
          <w:szCs w:val="24"/>
        </w:rPr>
        <w:t xml:space="preserve"> tj. zgodnie z art. 6 ust. 1 lit. b rozporządzenia Parlamentu Europejskiego i Rady (UE) 2016/679 z dnia 27 kwietnia 2016 r. w sprawie ochrony osób fizycznych w związku z przetwarzaniem danych osobowych i w sprawie swobodnego przepływu takich danych oraz uchylenia dyrektywy 95/46/WE – czyli ogólnego rozporządzenia o ochronie danych („RODO”);</w:t>
      </w:r>
    </w:p>
    <w:p w14:paraId="6CB1D570" w14:textId="319D7A34" w:rsidR="00E97760" w:rsidRPr="00AA786E" w:rsidRDefault="00E97760" w:rsidP="00E97760">
      <w:pPr>
        <w:pStyle w:val="Akapitzlist"/>
        <w:numPr>
          <w:ilvl w:val="0"/>
          <w:numId w:val="9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prawnie uzasadnionych interesów realizowanych przez Organizatora</w:t>
      </w:r>
      <w:r w:rsidR="00FE2057" w:rsidRPr="00AA786E">
        <w:rPr>
          <w:rFonts w:cstheme="minorHAnsi"/>
          <w:sz w:val="24"/>
          <w:szCs w:val="24"/>
        </w:rPr>
        <w:t>,</w:t>
      </w:r>
      <w:r w:rsidRPr="00AA786E">
        <w:rPr>
          <w:rFonts w:cstheme="minorHAnsi"/>
          <w:sz w:val="24"/>
          <w:szCs w:val="24"/>
        </w:rPr>
        <w:t xml:space="preserve"> tj. zgodnie z art. 6 ust. 1 lit. f RODO – polegający na przetwarzaniu danych w celu ustalenia, dochodzenia lub obrony ewentualnych roszczeń,</w:t>
      </w:r>
    </w:p>
    <w:p w14:paraId="7D562C6F" w14:textId="1029321D" w:rsidR="00E97760" w:rsidRPr="000F6F9F" w:rsidRDefault="00836D22" w:rsidP="000F6F9F">
      <w:pPr>
        <w:pStyle w:val="Akapitzlist"/>
        <w:numPr>
          <w:ilvl w:val="0"/>
          <w:numId w:val="9"/>
        </w:numPr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 xml:space="preserve">obowiązku prawnego ciążącego na </w:t>
      </w:r>
      <w:r w:rsidR="00FE2057" w:rsidRPr="00AA786E">
        <w:rPr>
          <w:rFonts w:cstheme="minorHAnsi"/>
          <w:sz w:val="24"/>
          <w:szCs w:val="24"/>
        </w:rPr>
        <w:t>Organizatorze</w:t>
      </w:r>
      <w:r w:rsidRPr="00AA786E">
        <w:rPr>
          <w:rFonts w:cstheme="minorHAnsi"/>
          <w:sz w:val="24"/>
          <w:szCs w:val="24"/>
        </w:rPr>
        <w:t>, tj. zgodnie z art. 6 ust. 1 lit. c RODO.</w:t>
      </w:r>
    </w:p>
    <w:p w14:paraId="6DF39D2D" w14:textId="77777777" w:rsidR="00E97760" w:rsidRPr="00AA786E" w:rsidRDefault="00E97760" w:rsidP="00E97760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Przetwarzanie danych osobowych Uczestnika następuje w celu realizacji zawieranej umowy.</w:t>
      </w:r>
    </w:p>
    <w:p w14:paraId="35E1B51E" w14:textId="2B6403F9" w:rsidR="00E97760" w:rsidRPr="00AA786E" w:rsidRDefault="00E97760" w:rsidP="00E97760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 xml:space="preserve">Podanie danych jest dobrowolne, ale niezbędne dla prawidłowej realizacji zawieranej umowy. W przypadku niepodania danych niemożliwe będzie wzięcie udziału w </w:t>
      </w:r>
      <w:r w:rsidR="00A37844">
        <w:rPr>
          <w:rFonts w:cstheme="minorHAnsi"/>
          <w:sz w:val="24"/>
          <w:szCs w:val="24"/>
        </w:rPr>
        <w:t>K</w:t>
      </w:r>
      <w:r w:rsidRPr="00AA786E">
        <w:rPr>
          <w:rFonts w:cstheme="minorHAnsi"/>
          <w:sz w:val="24"/>
          <w:szCs w:val="24"/>
        </w:rPr>
        <w:t>onkursie.</w:t>
      </w:r>
    </w:p>
    <w:p w14:paraId="7122AACB" w14:textId="77777777" w:rsidR="00E97760" w:rsidRPr="00AA786E" w:rsidRDefault="00E97760" w:rsidP="00E97760">
      <w:pPr>
        <w:pStyle w:val="Akapitzlist"/>
        <w:numPr>
          <w:ilvl w:val="0"/>
          <w:numId w:val="11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Uczestnik ma prawo:</w:t>
      </w:r>
    </w:p>
    <w:p w14:paraId="59FF1BD1" w14:textId="77777777" w:rsidR="00E97760" w:rsidRPr="00AA786E" w:rsidRDefault="00E97760" w:rsidP="00E97760">
      <w:pPr>
        <w:pStyle w:val="Akapitzlist"/>
        <w:numPr>
          <w:ilvl w:val="0"/>
          <w:numId w:val="12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dostępu do treści swoich danych osobowych,</w:t>
      </w:r>
    </w:p>
    <w:p w14:paraId="2ADAF453" w14:textId="77777777" w:rsidR="00E97760" w:rsidRPr="00AA786E" w:rsidRDefault="00E97760" w:rsidP="00E97760">
      <w:pPr>
        <w:pStyle w:val="Akapitzlist"/>
        <w:numPr>
          <w:ilvl w:val="0"/>
          <w:numId w:val="12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sprostowania swoich danych osobowych,</w:t>
      </w:r>
    </w:p>
    <w:p w14:paraId="2CDBCE00" w14:textId="77777777" w:rsidR="00E97760" w:rsidRPr="00AA786E" w:rsidRDefault="00E97760" w:rsidP="00E97760">
      <w:pPr>
        <w:pStyle w:val="Akapitzlist"/>
        <w:numPr>
          <w:ilvl w:val="0"/>
          <w:numId w:val="12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usunięcia swoich danych osobowych,</w:t>
      </w:r>
    </w:p>
    <w:p w14:paraId="077A922C" w14:textId="77777777" w:rsidR="00E97760" w:rsidRPr="00AA786E" w:rsidRDefault="00E97760" w:rsidP="00E97760">
      <w:pPr>
        <w:pStyle w:val="Akapitzlist"/>
        <w:numPr>
          <w:ilvl w:val="0"/>
          <w:numId w:val="12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żądania ograniczenia przetwarzania swoich danych osobowych,</w:t>
      </w:r>
    </w:p>
    <w:p w14:paraId="04464FFF" w14:textId="77777777" w:rsidR="00E97760" w:rsidRPr="00AA786E" w:rsidRDefault="00E97760" w:rsidP="00E97760">
      <w:pPr>
        <w:pStyle w:val="Akapitzlist"/>
        <w:numPr>
          <w:ilvl w:val="0"/>
          <w:numId w:val="12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żądania przeniesienia swoich danych osobowych,</w:t>
      </w:r>
    </w:p>
    <w:p w14:paraId="18778AFC" w14:textId="77777777" w:rsidR="00E97760" w:rsidRPr="00AA786E" w:rsidRDefault="00E97760" w:rsidP="00E97760">
      <w:pPr>
        <w:pStyle w:val="Akapitzlist"/>
        <w:numPr>
          <w:ilvl w:val="0"/>
          <w:numId w:val="12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 xml:space="preserve">wniesienia w dowolnym momencie </w:t>
      </w:r>
      <w:r w:rsidRPr="00AA786E">
        <w:rPr>
          <w:rFonts w:cstheme="minorHAnsi"/>
          <w:b/>
          <w:sz w:val="24"/>
          <w:szCs w:val="24"/>
        </w:rPr>
        <w:t>sprzeciwu wobec przetwarzania swoich danych:</w:t>
      </w:r>
    </w:p>
    <w:p w14:paraId="3D1B9281" w14:textId="77777777" w:rsidR="00E97760" w:rsidRPr="00AA786E" w:rsidRDefault="00E97760" w:rsidP="00E97760">
      <w:pPr>
        <w:pStyle w:val="Akapitzlist"/>
        <w:ind w:left="1776"/>
        <w:jc w:val="both"/>
        <w:rPr>
          <w:rFonts w:cstheme="minorHAnsi"/>
          <w:sz w:val="24"/>
          <w:szCs w:val="24"/>
        </w:rPr>
      </w:pPr>
    </w:p>
    <w:p w14:paraId="65D0381A" w14:textId="52C73B18" w:rsidR="00E97760" w:rsidRPr="00AA786E" w:rsidRDefault="00E97760" w:rsidP="00E97760">
      <w:pPr>
        <w:pStyle w:val="Akapitzlist"/>
        <w:numPr>
          <w:ilvl w:val="0"/>
          <w:numId w:val="13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z przyczyn związanych z j</w:t>
      </w:r>
      <w:r w:rsidR="00A37844">
        <w:rPr>
          <w:rFonts w:cstheme="minorHAnsi"/>
          <w:sz w:val="24"/>
          <w:szCs w:val="24"/>
        </w:rPr>
        <w:t>ego</w:t>
      </w:r>
      <w:r w:rsidRPr="00AA786E">
        <w:rPr>
          <w:rFonts w:cstheme="minorHAnsi"/>
          <w:sz w:val="24"/>
          <w:szCs w:val="24"/>
        </w:rPr>
        <w:t xml:space="preserve"> szczególną sytuacją – wobec przetwarzania dotyczących je</w:t>
      </w:r>
      <w:r w:rsidR="00A37844">
        <w:rPr>
          <w:rFonts w:cstheme="minorHAnsi"/>
          <w:sz w:val="24"/>
          <w:szCs w:val="24"/>
        </w:rPr>
        <w:t>go</w:t>
      </w:r>
      <w:r w:rsidRPr="00AA786E">
        <w:rPr>
          <w:rFonts w:cstheme="minorHAnsi"/>
          <w:sz w:val="24"/>
          <w:szCs w:val="24"/>
        </w:rPr>
        <w:t xml:space="preserve"> danych osobowych opartego na art. 6 ust. 1 lit. f RODO (tj. na podstawie prawnie uzasadnionych interesów realizowanych przez administratora),</w:t>
      </w:r>
    </w:p>
    <w:p w14:paraId="0005241A" w14:textId="74239595" w:rsidR="00E97760" w:rsidRPr="00AA786E" w:rsidRDefault="00E97760" w:rsidP="00E97760">
      <w:pPr>
        <w:pStyle w:val="Akapitzlist"/>
        <w:numPr>
          <w:ilvl w:val="0"/>
          <w:numId w:val="11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 xml:space="preserve">W celu realizacji powyższych uprawnień należy wysłać e-mail na adres: </w:t>
      </w:r>
      <w:r w:rsidR="00EB3057" w:rsidRPr="00EB3057">
        <w:rPr>
          <w:rFonts w:cstheme="minorHAnsi"/>
          <w:sz w:val="24"/>
          <w:szCs w:val="24"/>
        </w:rPr>
        <w:t>r.rozycki@teknoamerblok.p</w:t>
      </w:r>
      <w:r w:rsidR="009E28EF">
        <w:rPr>
          <w:rFonts w:cstheme="minorHAnsi"/>
          <w:sz w:val="24"/>
          <w:szCs w:val="24"/>
        </w:rPr>
        <w:t>l</w:t>
      </w:r>
    </w:p>
    <w:p w14:paraId="10E31611" w14:textId="77777777" w:rsidR="00612F7D" w:rsidRPr="00AA786E" w:rsidRDefault="00612F7D" w:rsidP="00612F7D">
      <w:pPr>
        <w:pStyle w:val="Akapitzlist"/>
        <w:numPr>
          <w:ilvl w:val="0"/>
          <w:numId w:val="11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Dane Uczestnika będą przetwarzane do momentu:</w:t>
      </w:r>
    </w:p>
    <w:p w14:paraId="72D23C86" w14:textId="03462F71" w:rsidR="00612F7D" w:rsidRPr="00AA786E" w:rsidRDefault="00612F7D" w:rsidP="00612F7D">
      <w:pPr>
        <w:pStyle w:val="Akapitzlist"/>
        <w:numPr>
          <w:ilvl w:val="0"/>
          <w:numId w:val="14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w którym ustanie możliwość dochodzenia ewentualnych roszczeń związanych z Konkursem lub</w:t>
      </w:r>
    </w:p>
    <w:p w14:paraId="0668E349" w14:textId="77777777" w:rsidR="00612F7D" w:rsidRPr="00AA786E" w:rsidRDefault="00612F7D" w:rsidP="00612F7D">
      <w:pPr>
        <w:pStyle w:val="Akapitzlist"/>
        <w:numPr>
          <w:ilvl w:val="0"/>
          <w:numId w:val="14"/>
        </w:num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t>na Organizatorze przestanie ciążyć obowiązek prawny,</w:t>
      </w:r>
    </w:p>
    <w:p w14:paraId="47A214B1" w14:textId="590B1523" w:rsidR="00612F7D" w:rsidRPr="00316EA5" w:rsidRDefault="00612F7D" w:rsidP="00760F6C">
      <w:pPr>
        <w:pStyle w:val="Akapitzlist"/>
        <w:numPr>
          <w:ilvl w:val="0"/>
          <w:numId w:val="14"/>
        </w:numPr>
        <w:jc w:val="both"/>
        <w:rPr>
          <w:rFonts w:cstheme="minorHAnsi"/>
          <w:sz w:val="24"/>
          <w:szCs w:val="24"/>
        </w:rPr>
      </w:pPr>
      <w:r w:rsidRPr="00316EA5">
        <w:rPr>
          <w:rFonts w:cstheme="minorHAnsi"/>
          <w:sz w:val="24"/>
          <w:szCs w:val="24"/>
        </w:rPr>
        <w:t xml:space="preserve">zostanie przyjęty sprzeciw </w:t>
      </w:r>
      <w:r w:rsidR="000F6E13" w:rsidRPr="00316EA5">
        <w:rPr>
          <w:rFonts w:cstheme="minorHAnsi"/>
          <w:sz w:val="24"/>
          <w:szCs w:val="24"/>
        </w:rPr>
        <w:t>Uczestnika</w:t>
      </w:r>
      <w:r w:rsidRPr="00316EA5">
        <w:rPr>
          <w:rFonts w:cstheme="minorHAnsi"/>
          <w:sz w:val="24"/>
          <w:szCs w:val="24"/>
        </w:rPr>
        <w:t xml:space="preserve"> wobec przetwarzania danych osobowych – w przypadku gdy podstawą przetwarzania danych był uzasadniony interes administratora</w:t>
      </w:r>
      <w:r w:rsidR="00316EA5">
        <w:rPr>
          <w:rFonts w:cstheme="minorHAnsi"/>
          <w:sz w:val="24"/>
          <w:szCs w:val="24"/>
        </w:rPr>
        <w:t xml:space="preserve"> </w:t>
      </w:r>
      <w:r w:rsidRPr="00316EA5">
        <w:rPr>
          <w:rFonts w:cstheme="minorHAnsi"/>
          <w:sz w:val="24"/>
          <w:szCs w:val="24"/>
        </w:rPr>
        <w:t>- w zależności od tego, które z tych zdarzeń ma zastosowanie w danym przypadku i które z nich nastąpi później.</w:t>
      </w:r>
    </w:p>
    <w:p w14:paraId="6A9543B0" w14:textId="77777777" w:rsidR="00612F7D" w:rsidRPr="00AA786E" w:rsidRDefault="00612F7D" w:rsidP="00582FF8">
      <w:pPr>
        <w:pStyle w:val="Akapitzlist"/>
        <w:ind w:left="1080"/>
        <w:jc w:val="both"/>
        <w:rPr>
          <w:rFonts w:cstheme="minorHAnsi"/>
          <w:sz w:val="24"/>
          <w:szCs w:val="24"/>
        </w:rPr>
      </w:pPr>
    </w:p>
    <w:p w14:paraId="219C5890" w14:textId="16F198F6" w:rsidR="00E97760" w:rsidRPr="00AA786E" w:rsidRDefault="00E97760" w:rsidP="00E97760">
      <w:pPr>
        <w:jc w:val="both"/>
        <w:rPr>
          <w:rFonts w:cstheme="minorHAnsi"/>
          <w:sz w:val="24"/>
          <w:szCs w:val="24"/>
        </w:rPr>
      </w:pPr>
      <w:r w:rsidRPr="00AA786E">
        <w:rPr>
          <w:rFonts w:cstheme="minorHAnsi"/>
          <w:sz w:val="24"/>
          <w:szCs w:val="24"/>
        </w:rPr>
        <w:lastRenderedPageBreak/>
        <w:t>W przypadku, gdyby Uczestnik uznał, że jego dane są przetwarzane niezgodnie z prawem, przysługuje mu prawo złożenia skargi do organu nadzorczego.</w:t>
      </w:r>
    </w:p>
    <w:p w14:paraId="05FE5479" w14:textId="77777777" w:rsidR="00E97760" w:rsidRPr="00AA786E" w:rsidRDefault="00E97760" w:rsidP="00E97760">
      <w:pPr>
        <w:jc w:val="center"/>
        <w:rPr>
          <w:rFonts w:cstheme="minorHAnsi"/>
          <w:b/>
          <w:sz w:val="24"/>
          <w:szCs w:val="24"/>
        </w:rPr>
      </w:pPr>
      <w:r w:rsidRPr="00AA786E">
        <w:rPr>
          <w:rFonts w:cstheme="minorHAnsi"/>
          <w:b/>
          <w:sz w:val="24"/>
          <w:szCs w:val="24"/>
        </w:rPr>
        <w:t>§ 8 Postanowienia końcowe</w:t>
      </w:r>
    </w:p>
    <w:p w14:paraId="2FBEC283" w14:textId="4B629D5B" w:rsidR="00E97760" w:rsidRDefault="000D03B4" w:rsidP="00F658C2">
      <w:pPr>
        <w:pStyle w:val="Akapitzlist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A37844">
        <w:rPr>
          <w:rFonts w:cstheme="minorHAnsi"/>
          <w:bCs/>
          <w:sz w:val="24"/>
          <w:szCs w:val="24"/>
        </w:rPr>
        <w:t>Uczestnik może wykorzystać swoje zdjęcia do budowania indywidualnego portfolio.</w:t>
      </w:r>
      <w:r w:rsidR="00A37844" w:rsidRPr="00A37844">
        <w:rPr>
          <w:rFonts w:cstheme="minorHAnsi"/>
          <w:sz w:val="24"/>
          <w:szCs w:val="24"/>
        </w:rPr>
        <w:t xml:space="preserve"> </w:t>
      </w:r>
    </w:p>
    <w:p w14:paraId="213B84B3" w14:textId="6EA2D91A" w:rsidR="0039206C" w:rsidRDefault="0039206C" w:rsidP="0039206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86FBE64" w14:textId="20E253CC" w:rsidR="0039206C" w:rsidRDefault="0039206C" w:rsidP="00C0691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5B586F6" w14:textId="40075AA4" w:rsidR="00C06919" w:rsidRDefault="00C06919" w:rsidP="00C0691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52D2628" w14:textId="601DD1E7" w:rsidR="00C06919" w:rsidRDefault="00C06919" w:rsidP="00C0691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30A710B" w14:textId="77777777" w:rsidR="00C06919" w:rsidRDefault="00C06919" w:rsidP="0039206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AAD576D" w14:textId="77777777" w:rsidR="00E81E8C" w:rsidRDefault="00E81E8C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 w:type="page"/>
      </w:r>
    </w:p>
    <w:p w14:paraId="6BF835B0" w14:textId="4E555511" w:rsidR="0039206C" w:rsidRDefault="0039206C" w:rsidP="0039206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C06919">
        <w:rPr>
          <w:rFonts w:cstheme="minorHAnsi"/>
          <w:b/>
          <w:bCs/>
          <w:sz w:val="24"/>
          <w:szCs w:val="24"/>
        </w:rPr>
        <w:lastRenderedPageBreak/>
        <w:t>Załącznik nr 1</w:t>
      </w:r>
      <w:r w:rsidR="00351963"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 </w:t>
      </w:r>
      <w:r w:rsidR="00C06919">
        <w:rPr>
          <w:rFonts w:cstheme="minorHAnsi"/>
          <w:sz w:val="24"/>
          <w:szCs w:val="24"/>
        </w:rPr>
        <w:t>Zgoda na udział w konkursie</w:t>
      </w:r>
    </w:p>
    <w:p w14:paraId="2C4C1AF3" w14:textId="7EB2ACF9" w:rsidR="0039206C" w:rsidRDefault="0039206C" w:rsidP="0039206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70A027A" w14:textId="3252F022" w:rsidR="00C06919" w:rsidRDefault="00C06919" w:rsidP="00C0691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2D311EF" w14:textId="05960235" w:rsidR="00C06919" w:rsidRDefault="00C06919" w:rsidP="00C06919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………………………….., dnia …... 2020 r.</w:t>
      </w:r>
    </w:p>
    <w:p w14:paraId="1AF7F743" w14:textId="77777777" w:rsidR="00C06919" w:rsidRDefault="00C06919" w:rsidP="00C0691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A8B6FF5" w14:textId="77777777" w:rsidR="00C06919" w:rsidRDefault="00C06919" w:rsidP="00C0691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7A2BE5A" w14:textId="388628D0" w:rsidR="0039206C" w:rsidRDefault="00A105DE" w:rsidP="00C0691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C06919">
        <w:rPr>
          <w:rFonts w:cstheme="minorHAnsi"/>
          <w:b/>
          <w:bCs/>
          <w:sz w:val="24"/>
          <w:szCs w:val="24"/>
        </w:rPr>
        <w:t xml:space="preserve">Dane </w:t>
      </w:r>
      <w:r w:rsidR="00C06919" w:rsidRPr="00C06919">
        <w:rPr>
          <w:rFonts w:cstheme="minorHAnsi"/>
          <w:b/>
          <w:bCs/>
          <w:sz w:val="24"/>
          <w:szCs w:val="24"/>
        </w:rPr>
        <w:t>wyrażającego zgodę:</w:t>
      </w:r>
      <w:r>
        <w:rPr>
          <w:rFonts w:cstheme="minorHAnsi"/>
          <w:sz w:val="24"/>
          <w:szCs w:val="24"/>
        </w:rPr>
        <w:br/>
      </w:r>
      <w:r>
        <w:rPr>
          <w:rFonts w:cstheme="minorHAnsi"/>
          <w:sz w:val="24"/>
          <w:szCs w:val="24"/>
        </w:rPr>
        <w:br/>
      </w:r>
      <w:r w:rsidR="00C06919">
        <w:rPr>
          <w:rFonts w:cstheme="minorHAnsi"/>
          <w:sz w:val="24"/>
          <w:szCs w:val="24"/>
        </w:rPr>
        <w:t>……………………………………….</w:t>
      </w:r>
      <w:r w:rsidR="00BE173D">
        <w:rPr>
          <w:rFonts w:cstheme="minorHAnsi"/>
          <w:sz w:val="24"/>
          <w:szCs w:val="24"/>
        </w:rPr>
        <w:br/>
        <w:t>imię i nazwisko</w:t>
      </w:r>
      <w:r w:rsidR="00BE173D">
        <w:rPr>
          <w:rFonts w:cstheme="minorHAnsi"/>
          <w:sz w:val="24"/>
          <w:szCs w:val="24"/>
        </w:rPr>
        <w:br/>
      </w:r>
      <w:r w:rsidR="00BE173D">
        <w:rPr>
          <w:rFonts w:cstheme="minorHAnsi"/>
          <w:sz w:val="24"/>
          <w:szCs w:val="24"/>
        </w:rPr>
        <w:br/>
      </w:r>
      <w:r w:rsidR="00C06919">
        <w:rPr>
          <w:rFonts w:cstheme="minorHAnsi"/>
          <w:sz w:val="24"/>
          <w:szCs w:val="24"/>
        </w:rPr>
        <w:t>……………………………………….</w:t>
      </w:r>
      <w:r w:rsidR="00BE173D">
        <w:rPr>
          <w:rFonts w:cstheme="minorHAnsi"/>
          <w:sz w:val="24"/>
          <w:szCs w:val="24"/>
        </w:rPr>
        <w:br/>
        <w:t>nr PESEL</w:t>
      </w:r>
    </w:p>
    <w:p w14:paraId="7E909EF4" w14:textId="1CD70243" w:rsidR="00BE173D" w:rsidRDefault="00BE173D" w:rsidP="00BE173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F7E7E8E" w14:textId="77777777" w:rsidR="00BE173D" w:rsidRDefault="00BE173D" w:rsidP="00BE173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7559E34" w14:textId="7AA2D767" w:rsidR="00BE173D" w:rsidRPr="00C06919" w:rsidRDefault="00BE173D" w:rsidP="00BE173D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</w:p>
    <w:p w14:paraId="542E7231" w14:textId="32CA12F6" w:rsidR="00BE173D" w:rsidRPr="00C06919" w:rsidRDefault="00BE173D" w:rsidP="00A105DE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C06919">
        <w:rPr>
          <w:rFonts w:cstheme="minorHAnsi"/>
          <w:b/>
          <w:bCs/>
          <w:sz w:val="24"/>
          <w:szCs w:val="24"/>
        </w:rPr>
        <w:t>ZGODA NA UDZIAŁ W KONKURSIE</w:t>
      </w:r>
    </w:p>
    <w:p w14:paraId="0D462722" w14:textId="57580CEE" w:rsidR="00BE173D" w:rsidRDefault="00BE173D" w:rsidP="00A105D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E443737" w14:textId="36FF217B" w:rsidR="00A105DE" w:rsidRPr="00C06919" w:rsidRDefault="00BE173D" w:rsidP="00C06919">
      <w:pPr>
        <w:spacing w:line="480" w:lineRule="auto"/>
        <w:rPr>
          <w:rFonts w:cstheme="minorHAnsi"/>
          <w:sz w:val="24"/>
          <w:szCs w:val="24"/>
        </w:rPr>
      </w:pPr>
      <w:r w:rsidRPr="00C06919">
        <w:rPr>
          <w:rFonts w:cstheme="minorHAnsi"/>
          <w:sz w:val="24"/>
          <w:szCs w:val="24"/>
        </w:rPr>
        <w:t>Jako przedstawiciel</w:t>
      </w:r>
      <w:r w:rsidR="00A105DE" w:rsidRPr="00C06919">
        <w:rPr>
          <w:rFonts w:cstheme="minorHAnsi"/>
          <w:sz w:val="24"/>
          <w:szCs w:val="24"/>
        </w:rPr>
        <w:t xml:space="preserve"> ustawowy</w:t>
      </w:r>
      <w:r w:rsidR="00C06919" w:rsidRPr="00C06919">
        <w:rPr>
          <w:rFonts w:cstheme="minorHAnsi"/>
          <w:sz w:val="24"/>
          <w:szCs w:val="24"/>
        </w:rPr>
        <w:t>/opiekun prawny nieletniego</w:t>
      </w:r>
      <w:r w:rsidR="00C06919">
        <w:rPr>
          <w:rFonts w:cstheme="minorHAnsi"/>
          <w:sz w:val="24"/>
          <w:szCs w:val="24"/>
        </w:rPr>
        <w:t xml:space="preserve"> </w:t>
      </w:r>
      <w:r w:rsidR="00600C10">
        <w:rPr>
          <w:rFonts w:cstheme="minorHAnsi"/>
          <w:sz w:val="24"/>
          <w:szCs w:val="24"/>
        </w:rPr>
        <w:t>……………………………………………...</w:t>
      </w:r>
      <w:r w:rsidR="00C06919" w:rsidRPr="00C06919">
        <w:rPr>
          <w:rFonts w:cstheme="minorHAnsi"/>
          <w:sz w:val="24"/>
          <w:szCs w:val="24"/>
        </w:rPr>
        <w:t xml:space="preserve"> (</w:t>
      </w:r>
      <w:r w:rsidR="00A105DE" w:rsidRPr="00C06919">
        <w:rPr>
          <w:rFonts w:cstheme="minorHAnsi"/>
          <w:sz w:val="24"/>
          <w:szCs w:val="24"/>
        </w:rPr>
        <w:t xml:space="preserve">nr PESEL: </w:t>
      </w:r>
      <w:r w:rsidR="00600C10">
        <w:rPr>
          <w:rFonts w:cstheme="minorHAnsi"/>
          <w:sz w:val="24"/>
          <w:szCs w:val="24"/>
        </w:rPr>
        <w:t>……………………………</w:t>
      </w:r>
      <w:r w:rsidR="00C06919" w:rsidRPr="00C06919">
        <w:rPr>
          <w:rFonts w:cstheme="minorHAnsi"/>
          <w:sz w:val="24"/>
          <w:szCs w:val="24"/>
        </w:rPr>
        <w:t>)</w:t>
      </w:r>
      <w:r w:rsidR="00A105DE" w:rsidRPr="00C06919">
        <w:rPr>
          <w:rFonts w:cstheme="minorHAnsi"/>
          <w:sz w:val="24"/>
          <w:szCs w:val="24"/>
        </w:rPr>
        <w:t xml:space="preserve"> wyrażam zgodę na wzięcie przez nią/niego udziału w Konkursie fotograficznym „Teknoamerblok. Warszawa. Cztery pory roku.”</w:t>
      </w:r>
      <w:r w:rsidR="00C06919" w:rsidRPr="00C06919">
        <w:rPr>
          <w:rFonts w:cstheme="minorHAnsi"/>
          <w:sz w:val="24"/>
          <w:szCs w:val="24"/>
        </w:rPr>
        <w:t xml:space="preserve"> </w:t>
      </w:r>
      <w:r w:rsidR="00C06919">
        <w:rPr>
          <w:rFonts w:cstheme="minorHAnsi"/>
          <w:sz w:val="24"/>
          <w:szCs w:val="24"/>
        </w:rPr>
        <w:t>o</w:t>
      </w:r>
      <w:r w:rsidR="00C06919" w:rsidRPr="00C06919">
        <w:rPr>
          <w:rFonts w:cstheme="minorHAnsi"/>
          <w:sz w:val="24"/>
          <w:szCs w:val="24"/>
        </w:rPr>
        <w:t xml:space="preserve">rganizowanym na podstawie </w:t>
      </w:r>
      <w:r w:rsidR="00600C10">
        <w:rPr>
          <w:rFonts w:cstheme="minorHAnsi"/>
          <w:sz w:val="24"/>
          <w:szCs w:val="24"/>
        </w:rPr>
        <w:t>R</w:t>
      </w:r>
      <w:r w:rsidR="00C06919" w:rsidRPr="00C06919">
        <w:rPr>
          <w:rFonts w:cstheme="minorHAnsi"/>
          <w:sz w:val="24"/>
          <w:szCs w:val="24"/>
        </w:rPr>
        <w:t>egulaminu</w:t>
      </w:r>
      <w:r w:rsidR="00600C10">
        <w:rPr>
          <w:rFonts w:cstheme="minorHAnsi"/>
          <w:sz w:val="24"/>
          <w:szCs w:val="24"/>
        </w:rPr>
        <w:t xml:space="preserve"> tego konkursu</w:t>
      </w:r>
      <w:r w:rsidR="00C06919" w:rsidRPr="00C06919">
        <w:rPr>
          <w:rFonts w:cstheme="minorHAnsi"/>
          <w:sz w:val="24"/>
          <w:szCs w:val="24"/>
        </w:rPr>
        <w:t xml:space="preserve">, z którym się zapoznałem/am. </w:t>
      </w:r>
    </w:p>
    <w:p w14:paraId="40025033" w14:textId="442B2CB1" w:rsidR="00C06919" w:rsidRDefault="00C06919" w:rsidP="00C06919">
      <w:pPr>
        <w:spacing w:line="480" w:lineRule="auto"/>
        <w:rPr>
          <w:rFonts w:cstheme="minorHAnsi"/>
          <w:i/>
          <w:sz w:val="24"/>
          <w:szCs w:val="24"/>
        </w:rPr>
      </w:pPr>
      <w:r w:rsidRPr="00C06919">
        <w:rPr>
          <w:rFonts w:cstheme="minorHAnsi"/>
          <w:sz w:val="24"/>
          <w:szCs w:val="24"/>
        </w:rPr>
        <w:t xml:space="preserve">Ponadto oświadczam, że posiadam niczym nieograniczone prawo do </w:t>
      </w:r>
      <w:r w:rsidR="00600C10">
        <w:rPr>
          <w:rFonts w:cstheme="minorHAnsi"/>
          <w:sz w:val="24"/>
          <w:szCs w:val="24"/>
        </w:rPr>
        <w:t xml:space="preserve">samodzielnego </w:t>
      </w:r>
      <w:r w:rsidRPr="00C06919">
        <w:rPr>
          <w:rFonts w:cstheme="minorHAnsi"/>
          <w:sz w:val="24"/>
          <w:szCs w:val="24"/>
        </w:rPr>
        <w:t>wyrażenia takiej zgody</w:t>
      </w:r>
      <w:r>
        <w:rPr>
          <w:rFonts w:cstheme="minorHAnsi"/>
          <w:i/>
          <w:sz w:val="24"/>
          <w:szCs w:val="24"/>
        </w:rPr>
        <w:t xml:space="preserve">. </w:t>
      </w:r>
    </w:p>
    <w:p w14:paraId="5E9820B5" w14:textId="77777777" w:rsidR="000A1EA7" w:rsidRDefault="000A1EA7" w:rsidP="00600C10">
      <w:pPr>
        <w:spacing w:line="480" w:lineRule="auto"/>
        <w:ind w:left="3402" w:firstLine="1701"/>
        <w:rPr>
          <w:rFonts w:cstheme="minorHAnsi"/>
          <w:i/>
          <w:sz w:val="24"/>
          <w:szCs w:val="24"/>
        </w:rPr>
      </w:pPr>
    </w:p>
    <w:p w14:paraId="3CBB1BC7" w14:textId="3BE45019" w:rsidR="00600C10" w:rsidRDefault="00600C10" w:rsidP="000A1EA7">
      <w:pPr>
        <w:spacing w:line="480" w:lineRule="auto"/>
        <w:ind w:left="6521" w:hanging="1418"/>
        <w:rPr>
          <w:rFonts w:cstheme="minorHAnsi"/>
          <w:iCs/>
          <w:sz w:val="24"/>
          <w:szCs w:val="24"/>
        </w:rPr>
      </w:pPr>
      <w:r>
        <w:rPr>
          <w:rFonts w:cstheme="minorHAnsi"/>
          <w:iCs/>
          <w:sz w:val="24"/>
          <w:szCs w:val="24"/>
        </w:rPr>
        <w:t>…………………………………………………………</w:t>
      </w:r>
      <w:r w:rsidR="000A1EA7">
        <w:rPr>
          <w:rFonts w:cstheme="minorHAnsi"/>
          <w:iCs/>
          <w:sz w:val="24"/>
          <w:szCs w:val="24"/>
        </w:rPr>
        <w:br/>
        <w:t>podpis</w:t>
      </w:r>
    </w:p>
    <w:p w14:paraId="1A86C82E" w14:textId="77777777" w:rsidR="000A1EA7" w:rsidRPr="00600C10" w:rsidRDefault="000A1EA7" w:rsidP="00600C10">
      <w:pPr>
        <w:spacing w:line="480" w:lineRule="auto"/>
        <w:ind w:left="3402" w:firstLine="1701"/>
        <w:rPr>
          <w:rFonts w:cstheme="minorHAnsi"/>
          <w:iCs/>
          <w:sz w:val="24"/>
          <w:szCs w:val="24"/>
        </w:rPr>
      </w:pPr>
    </w:p>
    <w:p w14:paraId="5C7DE01D" w14:textId="1936B7D5" w:rsidR="000A1EA7" w:rsidRDefault="000A1EA7" w:rsidP="00A105DE">
      <w:pPr>
        <w:rPr>
          <w:rFonts w:cstheme="minorHAnsi"/>
          <w:b/>
          <w:bCs/>
          <w:iCs/>
          <w:sz w:val="24"/>
          <w:szCs w:val="24"/>
        </w:rPr>
      </w:pPr>
    </w:p>
    <w:p w14:paraId="6337313B" w14:textId="57688FE1" w:rsidR="00316EA5" w:rsidRDefault="00316EA5" w:rsidP="00A105DE">
      <w:pPr>
        <w:rPr>
          <w:rFonts w:cstheme="minorHAnsi"/>
          <w:b/>
          <w:bCs/>
          <w:iCs/>
          <w:sz w:val="24"/>
          <w:szCs w:val="24"/>
        </w:rPr>
      </w:pPr>
    </w:p>
    <w:p w14:paraId="616496B5" w14:textId="77777777" w:rsidR="00316EA5" w:rsidRDefault="00316EA5" w:rsidP="00A105DE">
      <w:pPr>
        <w:rPr>
          <w:rFonts w:cstheme="minorHAnsi"/>
          <w:b/>
          <w:bCs/>
          <w:iCs/>
          <w:sz w:val="24"/>
          <w:szCs w:val="24"/>
        </w:rPr>
      </w:pPr>
    </w:p>
    <w:p w14:paraId="2F734B14" w14:textId="77777777" w:rsidR="000A1EA7" w:rsidRDefault="000A1EA7" w:rsidP="00A105DE">
      <w:pPr>
        <w:rPr>
          <w:rFonts w:cstheme="minorHAnsi"/>
          <w:b/>
          <w:bCs/>
          <w:iCs/>
          <w:sz w:val="24"/>
          <w:szCs w:val="24"/>
        </w:rPr>
      </w:pPr>
    </w:p>
    <w:p w14:paraId="5357D322" w14:textId="640BB032" w:rsidR="00C06919" w:rsidRPr="004A0291" w:rsidRDefault="00351963" w:rsidP="00A105DE">
      <w:pPr>
        <w:rPr>
          <w:rFonts w:cstheme="minorHAnsi"/>
          <w:b/>
          <w:bCs/>
          <w:iCs/>
          <w:sz w:val="24"/>
          <w:szCs w:val="24"/>
        </w:rPr>
      </w:pPr>
      <w:r w:rsidRPr="00351963">
        <w:rPr>
          <w:rFonts w:cstheme="minorHAnsi"/>
          <w:b/>
          <w:bCs/>
          <w:iCs/>
          <w:sz w:val="24"/>
          <w:szCs w:val="24"/>
        </w:rPr>
        <w:lastRenderedPageBreak/>
        <w:t xml:space="preserve">Załącznik nr 2 </w:t>
      </w:r>
      <w:r w:rsidRPr="00351963">
        <w:rPr>
          <w:rFonts w:cstheme="minorHAnsi"/>
          <w:iCs/>
          <w:sz w:val="24"/>
          <w:szCs w:val="24"/>
        </w:rPr>
        <w:t xml:space="preserve">Wykaz Budynków </w:t>
      </w:r>
    </w:p>
    <w:p w14:paraId="67F4EE89" w14:textId="5A070B2D" w:rsidR="00BE173D" w:rsidRPr="00BE173D" w:rsidRDefault="00BE173D" w:rsidP="00BE173D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4"/>
          <w:szCs w:val="24"/>
        </w:rPr>
      </w:pPr>
    </w:p>
    <w:tbl>
      <w:tblPr>
        <w:tblW w:w="447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8"/>
        <w:gridCol w:w="2250"/>
      </w:tblGrid>
      <w:tr w:rsidR="000A1EA7" w:rsidRPr="004A0291" w14:paraId="199430B8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BE96D3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b/>
                <w:bCs/>
                <w:lang w:eastAsia="pl-PL"/>
              </w:rPr>
              <w:t>Elewacje</w:t>
            </w:r>
          </w:p>
        </w:tc>
        <w:tc>
          <w:tcPr>
            <w:tcW w:w="22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05BF9A" w14:textId="77777777" w:rsidR="000A1EA7" w:rsidRPr="004A0291" w:rsidRDefault="000A1EA7" w:rsidP="004A0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0A1EA7" w:rsidRPr="004A0291" w14:paraId="6FA30FDD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1DB80A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 xml:space="preserve">Galeria Arkadia </w:t>
            </w:r>
          </w:p>
        </w:tc>
        <w:tc>
          <w:tcPr>
            <w:tcW w:w="22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44C0BE" w14:textId="77777777" w:rsidR="000A1EA7" w:rsidRPr="004A0291" w:rsidRDefault="000A1EA7" w:rsidP="004A0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0A1EA7" w:rsidRPr="004A0291" w14:paraId="3698CD25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DA47F21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Galeria Mokotów</w:t>
            </w:r>
          </w:p>
        </w:tc>
        <w:tc>
          <w:tcPr>
            <w:tcW w:w="22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59798C" w14:textId="77777777" w:rsidR="000A1EA7" w:rsidRPr="004A0291" w:rsidRDefault="000A1EA7" w:rsidP="004A0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0A1EA7" w:rsidRPr="004A0291" w14:paraId="34FEB1CF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02E3C1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 xml:space="preserve">Browary Warszawskie </w:t>
            </w:r>
          </w:p>
        </w:tc>
        <w:tc>
          <w:tcPr>
            <w:tcW w:w="22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FC6D6C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Chmielna 42</w:t>
            </w:r>
          </w:p>
        </w:tc>
      </w:tr>
      <w:tr w:rsidR="000A1EA7" w:rsidRPr="004A0291" w14:paraId="5E8940E6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F8297E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 xml:space="preserve">Diamond Buisness Park </w:t>
            </w:r>
          </w:p>
        </w:tc>
        <w:tc>
          <w:tcPr>
            <w:tcW w:w="22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A4E7271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Posagu 7 Panien</w:t>
            </w:r>
          </w:p>
        </w:tc>
      </w:tr>
      <w:tr w:rsidR="000A1EA7" w:rsidRPr="004A0291" w14:paraId="07CDE8D8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8BAE51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Dom Development</w:t>
            </w:r>
          </w:p>
        </w:tc>
        <w:tc>
          <w:tcPr>
            <w:tcW w:w="22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47EFF8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ul. Garażowa/Magazynowa</w:t>
            </w:r>
          </w:p>
        </w:tc>
      </w:tr>
      <w:tr w:rsidR="000A1EA7" w:rsidRPr="004A0291" w14:paraId="3E640D79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6A6197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Szkoła Handlowa</w:t>
            </w:r>
          </w:p>
        </w:tc>
        <w:tc>
          <w:tcPr>
            <w:tcW w:w="22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5906BB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ul.Kolska/Okopowa</w:t>
            </w:r>
          </w:p>
        </w:tc>
      </w:tr>
      <w:tr w:rsidR="000A1EA7" w:rsidRPr="004A0291" w14:paraId="62CAD9DE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65B71F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Dom Mieszkalny</w:t>
            </w:r>
          </w:p>
        </w:tc>
        <w:tc>
          <w:tcPr>
            <w:tcW w:w="22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E4EFA8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Starowiejska 17</w:t>
            </w:r>
          </w:p>
        </w:tc>
      </w:tr>
      <w:tr w:rsidR="000A1EA7" w:rsidRPr="004A0291" w14:paraId="78F8E6C1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1511B0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Budynek Biurowy Rodan</w:t>
            </w:r>
          </w:p>
        </w:tc>
        <w:tc>
          <w:tcPr>
            <w:tcW w:w="22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26B4F5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Puławska 465</w:t>
            </w:r>
          </w:p>
        </w:tc>
      </w:tr>
      <w:tr w:rsidR="000A1EA7" w:rsidRPr="004A0291" w14:paraId="5388A552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B96C73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Budynek mieszkalny</w:t>
            </w:r>
          </w:p>
        </w:tc>
        <w:tc>
          <w:tcPr>
            <w:tcW w:w="22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559D84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ul. Lądowa 6</w:t>
            </w:r>
          </w:p>
        </w:tc>
      </w:tr>
      <w:tr w:rsidR="000A1EA7" w:rsidRPr="004A0291" w14:paraId="32A2017E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3B28DC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Budynek mieszkalny</w:t>
            </w:r>
          </w:p>
        </w:tc>
        <w:tc>
          <w:tcPr>
            <w:tcW w:w="22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D54AC4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ul. Podwójna 1</w:t>
            </w:r>
          </w:p>
        </w:tc>
      </w:tr>
      <w:tr w:rsidR="000A1EA7" w:rsidRPr="004A0291" w14:paraId="4A2EEEDA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2012C6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 xml:space="preserve">Rebel One </w:t>
            </w:r>
          </w:p>
        </w:tc>
        <w:tc>
          <w:tcPr>
            <w:tcW w:w="22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E285AB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ul. Mińska 25</w:t>
            </w:r>
          </w:p>
        </w:tc>
      </w:tr>
      <w:tr w:rsidR="000A1EA7" w:rsidRPr="004A0291" w14:paraId="54E3F548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8DF319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Budynek mieszkalny</w:t>
            </w:r>
          </w:p>
        </w:tc>
        <w:tc>
          <w:tcPr>
            <w:tcW w:w="22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4337387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ul. Biały Kamień 7e</w:t>
            </w:r>
          </w:p>
        </w:tc>
      </w:tr>
    </w:tbl>
    <w:p w14:paraId="4438DA74" w14:textId="5BD882EC" w:rsidR="001D430B" w:rsidRDefault="001D430B">
      <w:pPr>
        <w:rPr>
          <w:rFonts w:cstheme="minorHAnsi"/>
          <w:sz w:val="24"/>
          <w:szCs w:val="24"/>
        </w:rPr>
      </w:pPr>
    </w:p>
    <w:tbl>
      <w:tblPr>
        <w:tblW w:w="455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6"/>
        <w:gridCol w:w="2561"/>
        <w:gridCol w:w="21"/>
      </w:tblGrid>
      <w:tr w:rsidR="000A1EA7" w:rsidRPr="004A0291" w14:paraId="3721C8EA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7FEC62B5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b/>
                <w:bCs/>
                <w:lang w:eastAsia="pl-PL"/>
              </w:rPr>
              <w:t>Konstrukcja</w:t>
            </w:r>
          </w:p>
        </w:tc>
        <w:tc>
          <w:tcPr>
            <w:tcW w:w="256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7DCAFAEC" w14:textId="77777777" w:rsidR="000A1EA7" w:rsidRPr="004A0291" w:rsidRDefault="000A1EA7" w:rsidP="004A0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6F091D94" w14:textId="77777777" w:rsidR="000A1EA7" w:rsidRPr="004A0291" w:rsidRDefault="000A1EA7" w:rsidP="004A029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0A1EA7" w:rsidRPr="004A0291" w14:paraId="7E00980A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26259D44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 xml:space="preserve">Złote Tarasy </w:t>
            </w:r>
          </w:p>
        </w:tc>
        <w:tc>
          <w:tcPr>
            <w:tcW w:w="256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33E18D0E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Przy Dworcu Centralny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6EED2E05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0A1EA7" w:rsidRPr="004A0291" w14:paraId="7788FE10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77D5C4A5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Spire Warszawa</w:t>
            </w:r>
          </w:p>
        </w:tc>
        <w:tc>
          <w:tcPr>
            <w:tcW w:w="256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35135D05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Plac Europejski 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42E4491B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0A1EA7" w:rsidRPr="004A0291" w14:paraId="6A354E63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5D8793BD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HUB Warszawa</w:t>
            </w:r>
          </w:p>
        </w:tc>
        <w:tc>
          <w:tcPr>
            <w:tcW w:w="256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493A6B4F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Rondo Daszyńskieg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61339FDF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0A1EA7" w:rsidRPr="004A0291" w14:paraId="6CAD0A02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1A0D2580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 xml:space="preserve">Varsovia </w:t>
            </w:r>
          </w:p>
        </w:tc>
        <w:tc>
          <w:tcPr>
            <w:tcW w:w="256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7862295D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Chmielna/przy dworcu centralny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68D9CE64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0A1EA7" w:rsidRPr="004A0291" w14:paraId="4B75B59F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4565E497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 xml:space="preserve">Rotunda </w:t>
            </w:r>
          </w:p>
        </w:tc>
        <w:tc>
          <w:tcPr>
            <w:tcW w:w="256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0BE2A6B4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Rondo Dmowskieg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11220429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0A1EA7" w:rsidRPr="004A0291" w14:paraId="498E792D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7DC56B13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Mennica Office</w:t>
            </w:r>
          </w:p>
        </w:tc>
        <w:tc>
          <w:tcPr>
            <w:tcW w:w="256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2078A501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Żelazan/Prost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4F5EDAF3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0A1EA7" w:rsidRPr="004A0291" w14:paraId="5E2A5C94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79CB8564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 xml:space="preserve">Browary Warszawskie </w:t>
            </w:r>
          </w:p>
        </w:tc>
        <w:tc>
          <w:tcPr>
            <w:tcW w:w="256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3817D315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Chmielna 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0509A832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0A1EA7" w:rsidRPr="004A0291" w14:paraId="5914D38A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1A2E709C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 xml:space="preserve">Galeria Północna </w:t>
            </w:r>
          </w:p>
        </w:tc>
        <w:tc>
          <w:tcPr>
            <w:tcW w:w="256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3C4B34F2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Światowid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2C3B0D85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0A1EA7" w:rsidRPr="004A0291" w14:paraId="40E64770" w14:textId="77777777" w:rsidTr="000A1EA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0F0438B7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 xml:space="preserve">Budynek Mieszkalny </w:t>
            </w:r>
          </w:p>
        </w:tc>
        <w:tc>
          <w:tcPr>
            <w:tcW w:w="256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1F54092B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4A0291">
              <w:rPr>
                <w:rFonts w:ascii="Calibri" w:eastAsia="Times New Roman" w:hAnsi="Calibri" w:cs="Calibri"/>
                <w:lang w:eastAsia="pl-PL"/>
              </w:rPr>
              <w:t>ul. Sowińskiego 5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  <w:hideMark/>
          </w:tcPr>
          <w:p w14:paraId="75F068D2" w14:textId="77777777" w:rsidR="000A1EA7" w:rsidRPr="004A0291" w:rsidRDefault="000A1EA7" w:rsidP="004A0291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</w:p>
        </w:tc>
      </w:tr>
    </w:tbl>
    <w:p w14:paraId="1C237B77" w14:textId="77777777" w:rsidR="004A0291" w:rsidRPr="00AA786E" w:rsidRDefault="004A0291">
      <w:pPr>
        <w:rPr>
          <w:rFonts w:cstheme="minorHAnsi"/>
          <w:sz w:val="24"/>
          <w:szCs w:val="24"/>
        </w:rPr>
      </w:pPr>
    </w:p>
    <w:sectPr w:rsidR="004A0291" w:rsidRPr="00AA786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A0DA13" w14:textId="77777777" w:rsidR="00AC6C91" w:rsidRDefault="00AC6C91" w:rsidP="006226A9">
      <w:pPr>
        <w:spacing w:after="0" w:line="240" w:lineRule="auto"/>
      </w:pPr>
      <w:r>
        <w:separator/>
      </w:r>
    </w:p>
  </w:endnote>
  <w:endnote w:type="continuationSeparator" w:id="0">
    <w:p w14:paraId="1D4995E7" w14:textId="77777777" w:rsidR="00AC6C91" w:rsidRDefault="00AC6C91" w:rsidP="006226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E030FE" w14:textId="77777777" w:rsidR="00AC6C91" w:rsidRDefault="00AC6C91" w:rsidP="006226A9">
      <w:pPr>
        <w:spacing w:after="0" w:line="240" w:lineRule="auto"/>
      </w:pPr>
      <w:r>
        <w:separator/>
      </w:r>
    </w:p>
  </w:footnote>
  <w:footnote w:type="continuationSeparator" w:id="0">
    <w:p w14:paraId="4FA1BB19" w14:textId="77777777" w:rsidR="00AC6C91" w:rsidRDefault="00AC6C91" w:rsidP="006226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1C7ABD"/>
    <w:multiLevelType w:val="hybridMultilevel"/>
    <w:tmpl w:val="F5601B9C"/>
    <w:lvl w:ilvl="0" w:tplc="04150001">
      <w:start w:val="1"/>
      <w:numFmt w:val="bullet"/>
      <w:lvlText w:val=""/>
      <w:lvlJc w:val="left"/>
      <w:pPr>
        <w:ind w:left="249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2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9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6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3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0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8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5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256" w:hanging="360"/>
      </w:pPr>
      <w:rPr>
        <w:rFonts w:ascii="Wingdings" w:hAnsi="Wingdings" w:hint="default"/>
      </w:rPr>
    </w:lvl>
  </w:abstractNum>
  <w:abstractNum w:abstractNumId="1" w15:restartNumberingAfterBreak="0">
    <w:nsid w:val="09E42273"/>
    <w:multiLevelType w:val="hybridMultilevel"/>
    <w:tmpl w:val="43B61C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13F63"/>
    <w:multiLevelType w:val="hybridMultilevel"/>
    <w:tmpl w:val="E8F24284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14953E3"/>
    <w:multiLevelType w:val="hybridMultilevel"/>
    <w:tmpl w:val="E332AAF0"/>
    <w:lvl w:ilvl="0" w:tplc="04150019">
      <w:start w:val="1"/>
      <w:numFmt w:val="lowerLetter"/>
      <w:lvlText w:val="%1."/>
      <w:lvlJc w:val="left"/>
      <w:pPr>
        <w:ind w:left="1776" w:hanging="360"/>
      </w:p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" w15:restartNumberingAfterBreak="0">
    <w:nsid w:val="19ED3F04"/>
    <w:multiLevelType w:val="hybridMultilevel"/>
    <w:tmpl w:val="4B78C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0E5B1A"/>
    <w:multiLevelType w:val="hybridMultilevel"/>
    <w:tmpl w:val="E76223A6"/>
    <w:lvl w:ilvl="0" w:tplc="9B6619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E54747"/>
    <w:multiLevelType w:val="hybridMultilevel"/>
    <w:tmpl w:val="90708DCE"/>
    <w:lvl w:ilvl="0" w:tplc="78E09A72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6920A2"/>
    <w:multiLevelType w:val="hybridMultilevel"/>
    <w:tmpl w:val="0EE0EA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714105"/>
    <w:multiLevelType w:val="hybridMultilevel"/>
    <w:tmpl w:val="977841C8"/>
    <w:lvl w:ilvl="0" w:tplc="E350F592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9" w15:restartNumberingAfterBreak="0">
    <w:nsid w:val="31FA7BFC"/>
    <w:multiLevelType w:val="hybridMultilevel"/>
    <w:tmpl w:val="1F8481C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B93C08"/>
    <w:multiLevelType w:val="hybridMultilevel"/>
    <w:tmpl w:val="85D0F856"/>
    <w:lvl w:ilvl="0" w:tplc="9A4CC17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964D1D"/>
    <w:multiLevelType w:val="hybridMultilevel"/>
    <w:tmpl w:val="26980F24"/>
    <w:lvl w:ilvl="0" w:tplc="DC3A5F1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F6018E2"/>
    <w:multiLevelType w:val="hybridMultilevel"/>
    <w:tmpl w:val="A0F2E290"/>
    <w:lvl w:ilvl="0" w:tplc="717AD27C">
      <w:start w:val="10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B119F0"/>
    <w:multiLevelType w:val="hybridMultilevel"/>
    <w:tmpl w:val="85D2600E"/>
    <w:lvl w:ilvl="0" w:tplc="E536E632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FC4476"/>
    <w:multiLevelType w:val="hybridMultilevel"/>
    <w:tmpl w:val="DAD6F0DA"/>
    <w:lvl w:ilvl="0" w:tplc="73C60D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81297D"/>
    <w:multiLevelType w:val="hybridMultilevel"/>
    <w:tmpl w:val="CCF08800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6D0E7252"/>
    <w:multiLevelType w:val="hybridMultilevel"/>
    <w:tmpl w:val="D7B6FC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2B7E4F"/>
    <w:multiLevelType w:val="hybridMultilevel"/>
    <w:tmpl w:val="EE746EF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D057023"/>
    <w:multiLevelType w:val="hybridMultilevel"/>
    <w:tmpl w:val="EE2252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E65F94"/>
    <w:multiLevelType w:val="hybridMultilevel"/>
    <w:tmpl w:val="5274931A"/>
    <w:lvl w:ilvl="0" w:tplc="8CC6FC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6"/>
  </w:num>
  <w:num w:numId="3">
    <w:abstractNumId w:val="10"/>
  </w:num>
  <w:num w:numId="4">
    <w:abstractNumId w:val="1"/>
  </w:num>
  <w:num w:numId="5">
    <w:abstractNumId w:val="6"/>
  </w:num>
  <w:num w:numId="6">
    <w:abstractNumId w:val="8"/>
  </w:num>
  <w:num w:numId="7">
    <w:abstractNumId w:val="5"/>
  </w:num>
  <w:num w:numId="8">
    <w:abstractNumId w:val="19"/>
  </w:num>
  <w:num w:numId="9">
    <w:abstractNumId w:val="2"/>
  </w:num>
  <w:num w:numId="10">
    <w:abstractNumId w:val="15"/>
  </w:num>
  <w:num w:numId="11">
    <w:abstractNumId w:val="13"/>
  </w:num>
  <w:num w:numId="12">
    <w:abstractNumId w:val="3"/>
  </w:num>
  <w:num w:numId="13">
    <w:abstractNumId w:val="0"/>
  </w:num>
  <w:num w:numId="14">
    <w:abstractNumId w:val="11"/>
  </w:num>
  <w:num w:numId="15">
    <w:abstractNumId w:val="4"/>
  </w:num>
  <w:num w:numId="16">
    <w:abstractNumId w:val="7"/>
  </w:num>
  <w:num w:numId="17">
    <w:abstractNumId w:val="12"/>
  </w:num>
  <w:num w:numId="18">
    <w:abstractNumId w:val="9"/>
  </w:num>
  <w:num w:numId="19">
    <w:abstractNumId w:val="17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MjcwsTQzMDc3tzBX0lEKTi0uzszPAykwrAUAuFxCMywAAAA="/>
  </w:docVars>
  <w:rsids>
    <w:rsidRoot w:val="003D4726"/>
    <w:rsid w:val="000015AF"/>
    <w:rsid w:val="00001F30"/>
    <w:rsid w:val="000022A3"/>
    <w:rsid w:val="000127DA"/>
    <w:rsid w:val="00014134"/>
    <w:rsid w:val="000179BE"/>
    <w:rsid w:val="00042177"/>
    <w:rsid w:val="00047318"/>
    <w:rsid w:val="0005767F"/>
    <w:rsid w:val="0006451B"/>
    <w:rsid w:val="0008109F"/>
    <w:rsid w:val="000A1AFC"/>
    <w:rsid w:val="000A1EA7"/>
    <w:rsid w:val="000C1ECD"/>
    <w:rsid w:val="000D03B4"/>
    <w:rsid w:val="000F6E13"/>
    <w:rsid w:val="000F6F9F"/>
    <w:rsid w:val="00117549"/>
    <w:rsid w:val="00131197"/>
    <w:rsid w:val="001440C6"/>
    <w:rsid w:val="00152225"/>
    <w:rsid w:val="00154D84"/>
    <w:rsid w:val="00175321"/>
    <w:rsid w:val="0018171A"/>
    <w:rsid w:val="0019022D"/>
    <w:rsid w:val="001B7041"/>
    <w:rsid w:val="001D430B"/>
    <w:rsid w:val="001E43D5"/>
    <w:rsid w:val="001F0F83"/>
    <w:rsid w:val="00210BB2"/>
    <w:rsid w:val="0021458C"/>
    <w:rsid w:val="00224DF1"/>
    <w:rsid w:val="002405F4"/>
    <w:rsid w:val="00260B83"/>
    <w:rsid w:val="00271519"/>
    <w:rsid w:val="00286247"/>
    <w:rsid w:val="002D4626"/>
    <w:rsid w:val="002E2599"/>
    <w:rsid w:val="00311F59"/>
    <w:rsid w:val="00316EA5"/>
    <w:rsid w:val="0033253F"/>
    <w:rsid w:val="00334F14"/>
    <w:rsid w:val="00351963"/>
    <w:rsid w:val="00352908"/>
    <w:rsid w:val="00352E24"/>
    <w:rsid w:val="00357DF7"/>
    <w:rsid w:val="00386239"/>
    <w:rsid w:val="0039206C"/>
    <w:rsid w:val="003A3E56"/>
    <w:rsid w:val="003D4726"/>
    <w:rsid w:val="003E1C7B"/>
    <w:rsid w:val="003E665B"/>
    <w:rsid w:val="003E7551"/>
    <w:rsid w:val="003F5DC6"/>
    <w:rsid w:val="003F5FC8"/>
    <w:rsid w:val="00400192"/>
    <w:rsid w:val="004028C4"/>
    <w:rsid w:val="00411E1F"/>
    <w:rsid w:val="0042291B"/>
    <w:rsid w:val="004274D7"/>
    <w:rsid w:val="00444BA9"/>
    <w:rsid w:val="00445696"/>
    <w:rsid w:val="00457BC6"/>
    <w:rsid w:val="00463089"/>
    <w:rsid w:val="00475785"/>
    <w:rsid w:val="004871BD"/>
    <w:rsid w:val="004948A2"/>
    <w:rsid w:val="004A0291"/>
    <w:rsid w:val="004D7B1F"/>
    <w:rsid w:val="004E5E22"/>
    <w:rsid w:val="004F577E"/>
    <w:rsid w:val="005053B5"/>
    <w:rsid w:val="005056AD"/>
    <w:rsid w:val="00530A65"/>
    <w:rsid w:val="0053453C"/>
    <w:rsid w:val="00534960"/>
    <w:rsid w:val="00540CB5"/>
    <w:rsid w:val="00553A03"/>
    <w:rsid w:val="005673AE"/>
    <w:rsid w:val="00571030"/>
    <w:rsid w:val="00572EC9"/>
    <w:rsid w:val="00582FF8"/>
    <w:rsid w:val="005925BE"/>
    <w:rsid w:val="005C00C1"/>
    <w:rsid w:val="005D6205"/>
    <w:rsid w:val="005E63CA"/>
    <w:rsid w:val="005F2CB4"/>
    <w:rsid w:val="00600C10"/>
    <w:rsid w:val="0060307C"/>
    <w:rsid w:val="00612F7D"/>
    <w:rsid w:val="006226A9"/>
    <w:rsid w:val="00623F2A"/>
    <w:rsid w:val="006270EC"/>
    <w:rsid w:val="00632A71"/>
    <w:rsid w:val="006342B4"/>
    <w:rsid w:val="0069085B"/>
    <w:rsid w:val="006B02D3"/>
    <w:rsid w:val="006C50B1"/>
    <w:rsid w:val="006C652E"/>
    <w:rsid w:val="006D06D7"/>
    <w:rsid w:val="00714148"/>
    <w:rsid w:val="00730EE4"/>
    <w:rsid w:val="00744FC2"/>
    <w:rsid w:val="0076099D"/>
    <w:rsid w:val="00760F6C"/>
    <w:rsid w:val="007755C6"/>
    <w:rsid w:val="00775961"/>
    <w:rsid w:val="00775F3A"/>
    <w:rsid w:val="00783F94"/>
    <w:rsid w:val="007B4F0B"/>
    <w:rsid w:val="007C31AB"/>
    <w:rsid w:val="007C5EA3"/>
    <w:rsid w:val="007E6270"/>
    <w:rsid w:val="007E67ED"/>
    <w:rsid w:val="00836D22"/>
    <w:rsid w:val="008468AA"/>
    <w:rsid w:val="0085395C"/>
    <w:rsid w:val="0085640C"/>
    <w:rsid w:val="008640F1"/>
    <w:rsid w:val="008705F0"/>
    <w:rsid w:val="0089009C"/>
    <w:rsid w:val="008A0B84"/>
    <w:rsid w:val="008A2638"/>
    <w:rsid w:val="008A2A46"/>
    <w:rsid w:val="008B537D"/>
    <w:rsid w:val="008B6560"/>
    <w:rsid w:val="008C5C95"/>
    <w:rsid w:val="008F1A18"/>
    <w:rsid w:val="00907A83"/>
    <w:rsid w:val="0091486C"/>
    <w:rsid w:val="0093013C"/>
    <w:rsid w:val="0093073E"/>
    <w:rsid w:val="00935A88"/>
    <w:rsid w:val="00937CFC"/>
    <w:rsid w:val="00950674"/>
    <w:rsid w:val="0096260D"/>
    <w:rsid w:val="00964B5C"/>
    <w:rsid w:val="00984844"/>
    <w:rsid w:val="009B3EB0"/>
    <w:rsid w:val="009C40C9"/>
    <w:rsid w:val="009D0DD7"/>
    <w:rsid w:val="009E0A86"/>
    <w:rsid w:val="009E28EF"/>
    <w:rsid w:val="00A10578"/>
    <w:rsid w:val="00A105DE"/>
    <w:rsid w:val="00A37844"/>
    <w:rsid w:val="00A540D2"/>
    <w:rsid w:val="00A74628"/>
    <w:rsid w:val="00AA786E"/>
    <w:rsid w:val="00AC08A5"/>
    <w:rsid w:val="00AC40B3"/>
    <w:rsid w:val="00AC6C91"/>
    <w:rsid w:val="00AD0184"/>
    <w:rsid w:val="00AE2039"/>
    <w:rsid w:val="00AE74F3"/>
    <w:rsid w:val="00B02B9E"/>
    <w:rsid w:val="00B05F35"/>
    <w:rsid w:val="00B305C1"/>
    <w:rsid w:val="00B64187"/>
    <w:rsid w:val="00B64472"/>
    <w:rsid w:val="00B7279C"/>
    <w:rsid w:val="00B84D14"/>
    <w:rsid w:val="00B85638"/>
    <w:rsid w:val="00B8563D"/>
    <w:rsid w:val="00BA0A0F"/>
    <w:rsid w:val="00BC5A9D"/>
    <w:rsid w:val="00BD2283"/>
    <w:rsid w:val="00BE173D"/>
    <w:rsid w:val="00BE7A3F"/>
    <w:rsid w:val="00C06919"/>
    <w:rsid w:val="00C14CD6"/>
    <w:rsid w:val="00C36D73"/>
    <w:rsid w:val="00C42301"/>
    <w:rsid w:val="00C476BA"/>
    <w:rsid w:val="00C53C61"/>
    <w:rsid w:val="00C6062F"/>
    <w:rsid w:val="00C84819"/>
    <w:rsid w:val="00C84D5F"/>
    <w:rsid w:val="00CA1D02"/>
    <w:rsid w:val="00CA2C55"/>
    <w:rsid w:val="00D2395F"/>
    <w:rsid w:val="00D2461E"/>
    <w:rsid w:val="00D403ED"/>
    <w:rsid w:val="00D453D2"/>
    <w:rsid w:val="00D460AC"/>
    <w:rsid w:val="00D66236"/>
    <w:rsid w:val="00D7343A"/>
    <w:rsid w:val="00DA520C"/>
    <w:rsid w:val="00DC61D2"/>
    <w:rsid w:val="00DC712F"/>
    <w:rsid w:val="00DD48D4"/>
    <w:rsid w:val="00DE4469"/>
    <w:rsid w:val="00DE7681"/>
    <w:rsid w:val="00E2302F"/>
    <w:rsid w:val="00E504E0"/>
    <w:rsid w:val="00E551C2"/>
    <w:rsid w:val="00E561F5"/>
    <w:rsid w:val="00E700BE"/>
    <w:rsid w:val="00E72941"/>
    <w:rsid w:val="00E7792E"/>
    <w:rsid w:val="00E81E8C"/>
    <w:rsid w:val="00E83929"/>
    <w:rsid w:val="00E97760"/>
    <w:rsid w:val="00EA3FAF"/>
    <w:rsid w:val="00EA5192"/>
    <w:rsid w:val="00EB3057"/>
    <w:rsid w:val="00EB44A8"/>
    <w:rsid w:val="00ED3D44"/>
    <w:rsid w:val="00EE76C2"/>
    <w:rsid w:val="00EF4059"/>
    <w:rsid w:val="00F53F60"/>
    <w:rsid w:val="00F55B6F"/>
    <w:rsid w:val="00F572AD"/>
    <w:rsid w:val="00F64F28"/>
    <w:rsid w:val="00F658C2"/>
    <w:rsid w:val="00F724A6"/>
    <w:rsid w:val="00F93EA5"/>
    <w:rsid w:val="00FA2CE1"/>
    <w:rsid w:val="00FB1FA0"/>
    <w:rsid w:val="00FC4733"/>
    <w:rsid w:val="00FC73A9"/>
    <w:rsid w:val="00FD4856"/>
    <w:rsid w:val="00FE2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3D1CA6"/>
  <w15:chartTrackingRefBased/>
  <w15:docId w15:val="{BC1B2021-CBE3-4C39-B483-5DE2DAB1C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3D47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E97760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E97760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9776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9776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97760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977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97760"/>
    <w:rPr>
      <w:rFonts w:ascii="Segoe UI" w:hAnsi="Segoe UI" w:cs="Segoe UI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05F3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05F35"/>
    <w:rPr>
      <w:b/>
      <w:bCs/>
      <w:sz w:val="20"/>
      <w:szCs w:val="2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B6560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226A9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226A9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226A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92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83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43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7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8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4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66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12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276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79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19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933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65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8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69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2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1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6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404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1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25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2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139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63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5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9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10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14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6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46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02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80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7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7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8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45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4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9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15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4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70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27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37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684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847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756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8403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59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5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34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504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235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5403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4612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9277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971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6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01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615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130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72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453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795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44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9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327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781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021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432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757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955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3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486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387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6041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262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6927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6666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49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08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713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772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46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8712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3666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6430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892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7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41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0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76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8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90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10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902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03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46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4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5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46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66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36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50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9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3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4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286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79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53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3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0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1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73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38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37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48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5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1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99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3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5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86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9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161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0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020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8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44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84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3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otospokojna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979E2-EFEA-46E3-827A-353F1B486E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7</Pages>
  <Words>1388</Words>
  <Characters>8329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gal Geek - Agnieszka Mierzwińska</dc:creator>
  <cp:keywords/>
  <dc:description/>
  <cp:lastModifiedBy>48505591452</cp:lastModifiedBy>
  <cp:revision>5</cp:revision>
  <cp:lastPrinted>2020-02-06T09:59:00Z</cp:lastPrinted>
  <dcterms:created xsi:type="dcterms:W3CDTF">2020-02-06T09:54:00Z</dcterms:created>
  <dcterms:modified xsi:type="dcterms:W3CDTF">2021-06-30T10:41:00Z</dcterms:modified>
</cp:coreProperties>
</file>